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82C9A" w14:textId="21022213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 Date 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>
        <w:rPr>
          <w:noProof/>
          <w:sz w:val="20"/>
          <w:highlight w:val="yellow"/>
          <w:lang w:val="en-GB"/>
        </w:rPr>
        <w:t>«Date»</w:t>
      </w:r>
      <w:r w:rsidRPr="00DC0AC5">
        <w:rPr>
          <w:sz w:val="20"/>
          <w:highlight w:val="yellow"/>
          <w:lang w:val="en-GB"/>
        </w:rPr>
        <w:fldChar w:fldCharType="end"/>
      </w:r>
      <w:bookmarkStart w:id="0" w:name="_GoBack"/>
      <w:bookmarkEnd w:id="0"/>
    </w:p>
    <w:p w14:paraId="4DF3CDD6" w14:textId="77777777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4B4F3779" w14:textId="77777777" w:rsidR="008504B9" w:rsidRPr="00DC0AC5" w:rsidRDefault="008504B9" w:rsidP="00D5206D">
      <w:pPr>
        <w:tabs>
          <w:tab w:val="left" w:pos="10206"/>
        </w:tabs>
        <w:ind w:right="4"/>
        <w:rPr>
          <w:sz w:val="20"/>
          <w:highlight w:val="yellow"/>
          <w:lang w:val="en-GB"/>
        </w:rPr>
      </w:pP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 honorific 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>
        <w:rPr>
          <w:noProof/>
          <w:sz w:val="20"/>
          <w:highlight w:val="yellow"/>
          <w:lang w:val="en-GB"/>
        </w:rPr>
        <w:t>«honorific»</w:t>
      </w:r>
      <w:r w:rsidRPr="00DC0AC5">
        <w:rPr>
          <w:sz w:val="20"/>
          <w:highlight w:val="yellow"/>
          <w:lang w:val="en-GB"/>
        </w:rPr>
        <w:fldChar w:fldCharType="end"/>
      </w:r>
      <w:r w:rsidRPr="00DC0AC5">
        <w:rPr>
          <w:sz w:val="20"/>
          <w:highlight w:val="yellow"/>
          <w:lang w:val="en-GB"/>
        </w:rPr>
        <w:t xml:space="preserve"> </w:t>
      </w: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firstname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 w:rsidRPr="00C641C0">
        <w:rPr>
          <w:noProof/>
          <w:sz w:val="20"/>
          <w:highlight w:val="yellow"/>
        </w:rPr>
        <w:t>«firstname»</w:t>
      </w:r>
      <w:r w:rsidRPr="00DC0AC5">
        <w:rPr>
          <w:sz w:val="20"/>
          <w:highlight w:val="yellow"/>
          <w:lang w:val="en-GB"/>
        </w:rPr>
        <w:fldChar w:fldCharType="end"/>
      </w:r>
      <w:r w:rsidRPr="00DC0AC5">
        <w:rPr>
          <w:sz w:val="20"/>
          <w:highlight w:val="yellow"/>
          <w:lang w:val="en-GB"/>
        </w:rPr>
        <w:t xml:space="preserve"> </w:t>
      </w: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lastname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 w:rsidRPr="00C641C0">
        <w:rPr>
          <w:noProof/>
          <w:sz w:val="20"/>
          <w:highlight w:val="yellow"/>
        </w:rPr>
        <w:t>«lastname»</w:t>
      </w:r>
      <w:r w:rsidRPr="00DC0AC5">
        <w:rPr>
          <w:sz w:val="20"/>
          <w:highlight w:val="yellow"/>
          <w:lang w:val="en-GB"/>
        </w:rPr>
        <w:fldChar w:fldCharType="end"/>
      </w:r>
    </w:p>
    <w:p w14:paraId="390FF8E5" w14:textId="77777777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address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 w:rsidRPr="00C641C0">
        <w:rPr>
          <w:noProof/>
          <w:sz w:val="20"/>
          <w:highlight w:val="yellow"/>
        </w:rPr>
        <w:t>«address»</w:t>
      </w:r>
      <w:r w:rsidRPr="00DC0AC5">
        <w:rPr>
          <w:sz w:val="20"/>
          <w:highlight w:val="yellow"/>
          <w:lang w:val="en-GB"/>
        </w:rPr>
        <w:fldChar w:fldCharType="end"/>
      </w:r>
      <w:r w:rsidR="00120ABE" w:rsidRPr="00DC0AC5">
        <w:rPr>
          <w:sz w:val="20"/>
          <w:highlight w:val="yellow"/>
          <w:lang w:val="en-GB"/>
        </w:rPr>
        <w:t xml:space="preserve">  </w:t>
      </w: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postalcode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>
        <w:rPr>
          <w:noProof/>
          <w:sz w:val="20"/>
          <w:highlight w:val="yellow"/>
          <w:lang w:val="en-GB"/>
        </w:rPr>
        <w:t>«postalcode»</w:t>
      </w:r>
      <w:r w:rsidRPr="00DC0AC5">
        <w:rPr>
          <w:sz w:val="20"/>
          <w:highlight w:val="yellow"/>
          <w:lang w:val="en-GB"/>
        </w:rPr>
        <w:fldChar w:fldCharType="end"/>
      </w:r>
    </w:p>
    <w:p w14:paraId="34CC3E29" w14:textId="77777777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1A7983FD" w14:textId="77777777" w:rsidR="00120ABE" w:rsidRPr="00DC0AC5" w:rsidRDefault="00120ABE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42C93343" w14:textId="77777777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 xml:space="preserve">Dear </w:t>
      </w: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 honorific 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>
        <w:rPr>
          <w:noProof/>
          <w:sz w:val="20"/>
          <w:highlight w:val="yellow"/>
          <w:lang w:val="en-GB"/>
        </w:rPr>
        <w:t>«honorific»</w:t>
      </w:r>
      <w:r w:rsidRPr="00DC0AC5">
        <w:rPr>
          <w:sz w:val="20"/>
          <w:highlight w:val="yellow"/>
          <w:lang w:val="en-GB"/>
        </w:rPr>
        <w:fldChar w:fldCharType="end"/>
      </w:r>
      <w:r w:rsidRPr="00DC0AC5">
        <w:rPr>
          <w:sz w:val="20"/>
          <w:highlight w:val="yellow"/>
          <w:lang w:val="en-GB"/>
        </w:rPr>
        <w:t xml:space="preserve"> </w:t>
      </w: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lastname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 w:rsidRPr="00C641C0">
        <w:rPr>
          <w:noProof/>
          <w:sz w:val="20"/>
          <w:highlight w:val="yellow"/>
        </w:rPr>
        <w:t>«lastname»</w:t>
      </w:r>
      <w:r w:rsidRPr="00DC0AC5">
        <w:rPr>
          <w:sz w:val="20"/>
          <w:highlight w:val="yellow"/>
          <w:lang w:val="en-GB"/>
        </w:rPr>
        <w:fldChar w:fldCharType="end"/>
      </w:r>
      <w:r w:rsidRPr="00DC0AC5">
        <w:rPr>
          <w:sz w:val="20"/>
          <w:lang w:val="en-GB"/>
        </w:rPr>
        <w:t>:</w:t>
      </w:r>
    </w:p>
    <w:p w14:paraId="3BC06D94" w14:textId="77777777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6038913E" w14:textId="0E5B85E1" w:rsidR="002F43A4" w:rsidRPr="00DC4D60" w:rsidRDefault="002F43A4" w:rsidP="00DC4D60">
      <w:pPr>
        <w:pStyle w:val="ListParagraph"/>
        <w:numPr>
          <w:ilvl w:val="0"/>
          <w:numId w:val="1"/>
        </w:numPr>
        <w:tabs>
          <w:tab w:val="left" w:pos="10206"/>
        </w:tabs>
        <w:ind w:right="4"/>
        <w:rPr>
          <w:b/>
          <w:bCs/>
          <w:sz w:val="20"/>
          <w:lang w:val="en-GB"/>
        </w:rPr>
      </w:pPr>
      <w:r w:rsidRPr="00DC4D60">
        <w:rPr>
          <w:b/>
          <w:bCs/>
          <w:sz w:val="20"/>
          <w:lang w:val="en-GB"/>
        </w:rPr>
        <w:t>Academic appointment</w:t>
      </w:r>
    </w:p>
    <w:p w14:paraId="7528E67D" w14:textId="22B566C5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 xml:space="preserve">We are pleased to offer you </w:t>
      </w:r>
      <w:r w:rsidR="008B6A46" w:rsidRPr="00DC0AC5">
        <w:rPr>
          <w:sz w:val="20"/>
          <w:lang w:val="en-GB"/>
        </w:rPr>
        <w:t>a</w:t>
      </w:r>
      <w:r w:rsidR="003F14C2" w:rsidRPr="00DC0AC5">
        <w:rPr>
          <w:sz w:val="20"/>
          <w:lang w:val="en-GB"/>
        </w:rPr>
        <w:t>n</w:t>
      </w:r>
      <w:r w:rsidR="008B6A46" w:rsidRPr="00DC0AC5">
        <w:rPr>
          <w:sz w:val="20"/>
          <w:lang w:val="en-GB"/>
        </w:rPr>
        <w:t xml:space="preserve"> appointment as </w:t>
      </w:r>
      <w:r w:rsidR="003F14C2" w:rsidRPr="00DC0AC5">
        <w:rPr>
          <w:sz w:val="20"/>
          <w:lang w:val="en-GB"/>
        </w:rPr>
        <w:t>a</w:t>
      </w:r>
      <w:r w:rsidR="008B6A46" w:rsidRPr="00DC0AC5">
        <w:rPr>
          <w:sz w:val="20"/>
          <w:lang w:val="en-GB"/>
        </w:rPr>
        <w:t xml:space="preserve"> </w:t>
      </w:r>
      <w:r w:rsidR="008B6A46" w:rsidRPr="00DC0AC5">
        <w:rPr>
          <w:sz w:val="20"/>
          <w:highlight w:val="yellow"/>
          <w:lang w:val="en-GB"/>
        </w:rPr>
        <w:t>part/full-</w:t>
      </w:r>
      <w:r w:rsidR="008B6A46" w:rsidRPr="00F3533E">
        <w:rPr>
          <w:sz w:val="20"/>
          <w:highlight w:val="yellow"/>
          <w:lang w:val="en-GB"/>
        </w:rPr>
        <w:t xml:space="preserve">time </w:t>
      </w:r>
      <w:r w:rsidR="00F3533E" w:rsidRPr="00F3533E">
        <w:rPr>
          <w:sz w:val="20"/>
          <w:highlight w:val="yellow"/>
          <w:lang w:val="en-GB"/>
        </w:rPr>
        <w:t xml:space="preserve">(Senior) </w:t>
      </w:r>
      <w:r w:rsidR="008B6A46" w:rsidRPr="00F3533E">
        <w:rPr>
          <w:sz w:val="20"/>
          <w:highlight w:val="yellow"/>
          <w:lang w:val="en-GB"/>
        </w:rPr>
        <w:t>Fa</w:t>
      </w:r>
      <w:r w:rsidR="008B6A46" w:rsidRPr="00DC0AC5">
        <w:rPr>
          <w:sz w:val="20"/>
          <w:highlight w:val="yellow"/>
          <w:lang w:val="en-GB"/>
        </w:rPr>
        <w:t>culty Lecturer/Assistant</w:t>
      </w:r>
      <w:r w:rsidR="00F3533E">
        <w:rPr>
          <w:sz w:val="20"/>
          <w:highlight w:val="yellow"/>
          <w:lang w:val="en-GB"/>
        </w:rPr>
        <w:t xml:space="preserve"> or </w:t>
      </w:r>
      <w:r w:rsidR="008B6A46" w:rsidRPr="00DC0AC5">
        <w:rPr>
          <w:sz w:val="20"/>
          <w:highlight w:val="yellow"/>
          <w:lang w:val="en-GB"/>
        </w:rPr>
        <w:t>Associate</w:t>
      </w:r>
      <w:r w:rsidR="00F3533E">
        <w:rPr>
          <w:sz w:val="20"/>
          <w:highlight w:val="yellow"/>
          <w:lang w:val="en-GB"/>
        </w:rPr>
        <w:t xml:space="preserve"> Professor or </w:t>
      </w:r>
      <w:r w:rsidR="008B6A46" w:rsidRPr="00DC0AC5">
        <w:rPr>
          <w:sz w:val="20"/>
          <w:highlight w:val="yellow"/>
          <w:lang w:val="en-GB"/>
        </w:rPr>
        <w:t>Professor</w:t>
      </w:r>
      <w:r w:rsidR="008B6A46" w:rsidRPr="00DC0AC5">
        <w:rPr>
          <w:sz w:val="20"/>
          <w:lang w:val="en-GB"/>
        </w:rPr>
        <w:t xml:space="preserve"> </w:t>
      </w:r>
      <w:r w:rsidR="008B6A46" w:rsidRPr="00DC0AC5">
        <w:rPr>
          <w:sz w:val="20"/>
          <w:highlight w:val="yellow"/>
          <w:lang w:val="en-GB"/>
        </w:rPr>
        <w:t>&lt;descriptor&gt;</w:t>
      </w:r>
      <w:r w:rsidR="008B6A46" w:rsidRPr="00DC0AC5">
        <w:rPr>
          <w:sz w:val="20"/>
          <w:lang w:val="en-GB"/>
        </w:rPr>
        <w:t xml:space="preserve"> in the </w:t>
      </w:r>
      <w:r w:rsidR="008B6A46" w:rsidRPr="00DC0AC5">
        <w:rPr>
          <w:sz w:val="20"/>
          <w:highlight w:val="yellow"/>
          <w:lang w:val="en-GB"/>
        </w:rPr>
        <w:t>Department/School/Institute</w:t>
      </w:r>
      <w:r w:rsidR="008B6A46" w:rsidRPr="00DC0AC5">
        <w:rPr>
          <w:sz w:val="20"/>
          <w:lang w:val="en-GB"/>
        </w:rPr>
        <w:t xml:space="preserve"> of </w:t>
      </w:r>
      <w:r w:rsidR="008B6A46" w:rsidRPr="00DC0AC5">
        <w:rPr>
          <w:sz w:val="20"/>
          <w:highlight w:val="yellow"/>
          <w:lang w:val="en-GB"/>
        </w:rPr>
        <w:t>&lt;Unit Name&gt;,</w:t>
      </w:r>
      <w:r w:rsidR="008B6A46" w:rsidRPr="00DC0AC5">
        <w:rPr>
          <w:sz w:val="20"/>
          <w:lang w:val="en-GB"/>
        </w:rPr>
        <w:t xml:space="preserve"> Faculty of </w:t>
      </w:r>
      <w:r w:rsidR="008B6A46" w:rsidRPr="00DC0AC5">
        <w:rPr>
          <w:sz w:val="20"/>
          <w:highlight w:val="yellow"/>
          <w:lang w:val="en-GB"/>
        </w:rPr>
        <w:t>&lt;Faculty Name&gt;.</w:t>
      </w:r>
      <w:r w:rsidRPr="00DC0AC5">
        <w:rPr>
          <w:sz w:val="20"/>
          <w:lang w:val="en-GB"/>
        </w:rPr>
        <w:t xml:space="preserve"> </w:t>
      </w:r>
      <w:r w:rsidR="0028582A" w:rsidRPr="00DC0AC5">
        <w:rPr>
          <w:sz w:val="20"/>
          <w:lang w:val="en-GB"/>
        </w:rPr>
        <w:t xml:space="preserve"> </w:t>
      </w:r>
      <w:r w:rsidR="002F43A4" w:rsidRPr="00DC0AC5">
        <w:rPr>
          <w:sz w:val="20"/>
          <w:lang w:val="en-GB"/>
        </w:rPr>
        <w:t xml:space="preserve">This </w:t>
      </w:r>
      <w:r w:rsidR="005F220F" w:rsidRPr="00DC0AC5">
        <w:rPr>
          <w:sz w:val="20"/>
          <w:lang w:val="en-GB"/>
        </w:rPr>
        <w:t xml:space="preserve">is a </w:t>
      </w:r>
      <w:r w:rsidR="002F2673" w:rsidRPr="00DC0AC5">
        <w:rPr>
          <w:b/>
          <w:sz w:val="20"/>
          <w:lang w:val="en-GB"/>
        </w:rPr>
        <w:t>R</w:t>
      </w:r>
      <w:r w:rsidR="005F220F" w:rsidRPr="00DC0AC5">
        <w:rPr>
          <w:b/>
          <w:sz w:val="20"/>
          <w:lang w:val="en-GB"/>
        </w:rPr>
        <w:t>anked</w:t>
      </w:r>
      <w:r w:rsidR="005F220F" w:rsidRPr="00DC0AC5">
        <w:rPr>
          <w:sz w:val="20"/>
          <w:lang w:val="en-GB"/>
        </w:rPr>
        <w:t xml:space="preserve"> </w:t>
      </w:r>
      <w:r w:rsidR="002F43A4" w:rsidRPr="00DC0AC5">
        <w:rPr>
          <w:sz w:val="20"/>
          <w:lang w:val="en-GB"/>
        </w:rPr>
        <w:t xml:space="preserve">appointment </w:t>
      </w:r>
      <w:r w:rsidR="003F14C2" w:rsidRPr="00DC0AC5">
        <w:rPr>
          <w:sz w:val="20"/>
          <w:lang w:val="en-GB"/>
        </w:rPr>
        <w:t xml:space="preserve">as a member of the Contract Academic Staff and </w:t>
      </w:r>
      <w:r w:rsidR="002F43A4" w:rsidRPr="00DC0AC5">
        <w:rPr>
          <w:sz w:val="20"/>
          <w:lang w:val="en-GB"/>
        </w:rPr>
        <w:t xml:space="preserve">does not confer eligibility for tenure. </w:t>
      </w:r>
    </w:p>
    <w:p w14:paraId="3D1F49FD" w14:textId="77777777" w:rsidR="00C873A9" w:rsidRPr="00DC0AC5" w:rsidRDefault="00C873A9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74663D0F" w14:textId="0D3FDCF7" w:rsidR="002F43A4" w:rsidRPr="00DC0AC5" w:rsidRDefault="002F43A4" w:rsidP="00DC4D60">
      <w:pPr>
        <w:pStyle w:val="ListParagraph"/>
        <w:numPr>
          <w:ilvl w:val="0"/>
          <w:numId w:val="1"/>
        </w:numPr>
        <w:tabs>
          <w:tab w:val="left" w:pos="10206"/>
        </w:tabs>
        <w:ind w:right="4"/>
        <w:rPr>
          <w:b/>
          <w:bCs/>
          <w:sz w:val="20"/>
          <w:lang w:val="en-GB"/>
        </w:rPr>
      </w:pPr>
      <w:r w:rsidRPr="00DC0AC5">
        <w:rPr>
          <w:b/>
          <w:bCs/>
          <w:sz w:val="20"/>
          <w:lang w:val="en-GB"/>
        </w:rPr>
        <w:t>Duties</w:t>
      </w:r>
    </w:p>
    <w:p w14:paraId="1141539A" w14:textId="77777777" w:rsidR="00C873A9" w:rsidRPr="00DC0AC5" w:rsidRDefault="00C873A9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 xml:space="preserve">As part of your appointment in the Department/School/Institute of </w:t>
      </w:r>
      <w:r w:rsidRPr="00DC0AC5">
        <w:rPr>
          <w:sz w:val="20"/>
          <w:highlight w:val="yellow"/>
          <w:lang w:val="en-GB"/>
        </w:rPr>
        <w:t>&lt;unit&gt;</w:t>
      </w:r>
      <w:r w:rsidRPr="00DC0AC5">
        <w:rPr>
          <w:sz w:val="20"/>
          <w:lang w:val="en-GB"/>
        </w:rPr>
        <w:t xml:space="preserve"> you are expected to </w:t>
      </w:r>
      <w:r w:rsidRPr="00DC0AC5">
        <w:rPr>
          <w:sz w:val="20"/>
          <w:highlight w:val="yellow"/>
          <w:lang w:val="en-GB"/>
        </w:rPr>
        <w:t>&lt;explain academic/research/service duties</w:t>
      </w:r>
      <w:r w:rsidR="00545BFB" w:rsidRPr="00DC0AC5">
        <w:rPr>
          <w:sz w:val="20"/>
          <w:highlight w:val="yellow"/>
          <w:lang w:val="en-GB"/>
        </w:rPr>
        <w:t>.</w:t>
      </w:r>
      <w:r w:rsidR="00414A1C" w:rsidRPr="00DC0AC5">
        <w:rPr>
          <w:sz w:val="20"/>
          <w:highlight w:val="yellow"/>
          <w:lang w:val="en-GB"/>
        </w:rPr>
        <w:t>&gt;</w:t>
      </w:r>
      <w:r w:rsidR="00545BFB" w:rsidRPr="00DC0AC5">
        <w:rPr>
          <w:sz w:val="20"/>
          <w:lang w:val="en-GB"/>
        </w:rPr>
        <w:t xml:space="preserve"> </w:t>
      </w:r>
    </w:p>
    <w:p w14:paraId="1230E4D5" w14:textId="77777777" w:rsidR="000578B6" w:rsidRPr="00DC0AC5" w:rsidRDefault="000578B6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78C78775" w14:textId="08F1506F" w:rsidR="002F43A4" w:rsidRPr="00C82B5D" w:rsidRDefault="002F43A4" w:rsidP="00DC4D60">
      <w:pPr>
        <w:pStyle w:val="ListParagraph"/>
        <w:numPr>
          <w:ilvl w:val="0"/>
          <w:numId w:val="1"/>
        </w:numPr>
        <w:tabs>
          <w:tab w:val="left" w:pos="10206"/>
        </w:tabs>
        <w:ind w:right="4"/>
        <w:rPr>
          <w:bCs/>
          <w:sz w:val="20"/>
          <w:lang w:val="en-GB"/>
        </w:rPr>
      </w:pPr>
      <w:r w:rsidRPr="00DC0AC5">
        <w:rPr>
          <w:b/>
          <w:bCs/>
          <w:sz w:val="20"/>
          <w:lang w:val="en-GB"/>
        </w:rPr>
        <w:t xml:space="preserve">Conditions of appointment </w:t>
      </w:r>
      <w:r w:rsidR="00C82B5D">
        <w:rPr>
          <w:b/>
          <w:bCs/>
          <w:sz w:val="20"/>
          <w:highlight w:val="yellow"/>
          <w:lang w:val="en-GB"/>
        </w:rPr>
        <w:t>[</w:t>
      </w:r>
      <w:r w:rsidR="00414A1C" w:rsidRPr="00C82B5D">
        <w:rPr>
          <w:bCs/>
          <w:sz w:val="20"/>
          <w:highlight w:val="yellow"/>
          <w:lang w:val="en-GB"/>
        </w:rPr>
        <w:t xml:space="preserve">Obligatory for </w:t>
      </w:r>
      <w:r w:rsidR="00D01552" w:rsidRPr="00C82B5D">
        <w:rPr>
          <w:bCs/>
          <w:sz w:val="20"/>
          <w:highlight w:val="yellow"/>
          <w:lang w:val="en-GB"/>
        </w:rPr>
        <w:t>Clinical</w:t>
      </w:r>
      <w:r w:rsidR="00414A1C" w:rsidRPr="00C82B5D">
        <w:rPr>
          <w:bCs/>
          <w:sz w:val="20"/>
          <w:highlight w:val="yellow"/>
          <w:lang w:val="en-GB"/>
        </w:rPr>
        <w:t xml:space="preserve"> Appointments</w:t>
      </w:r>
      <w:r w:rsidR="00033EC9" w:rsidRPr="00C82B5D">
        <w:rPr>
          <w:bCs/>
          <w:sz w:val="20"/>
          <w:highlight w:val="yellow"/>
          <w:lang w:val="en-GB"/>
        </w:rPr>
        <w:t>,</w:t>
      </w:r>
      <w:r w:rsidR="00D01552" w:rsidRPr="00C82B5D">
        <w:rPr>
          <w:bCs/>
          <w:sz w:val="20"/>
          <w:highlight w:val="yellow"/>
          <w:lang w:val="en-GB"/>
        </w:rPr>
        <w:t xml:space="preserve"> recommended fo</w:t>
      </w:r>
      <w:r w:rsidR="00C82B5D">
        <w:rPr>
          <w:bCs/>
          <w:sz w:val="20"/>
          <w:highlight w:val="yellow"/>
          <w:lang w:val="en-GB"/>
        </w:rPr>
        <w:t>r some Professional appointment]</w:t>
      </w:r>
    </w:p>
    <w:p w14:paraId="19A489AB" w14:textId="77777777" w:rsidR="000578B6" w:rsidRPr="00DC0AC5" w:rsidRDefault="000578B6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 xml:space="preserve">Your appointment is </w:t>
      </w:r>
      <w:r w:rsidR="00BF17F4" w:rsidRPr="00DC0AC5">
        <w:rPr>
          <w:sz w:val="20"/>
          <w:lang w:val="en-GB"/>
        </w:rPr>
        <w:t>contingent</w:t>
      </w:r>
      <w:r w:rsidRPr="00DC0AC5">
        <w:rPr>
          <w:sz w:val="20"/>
          <w:lang w:val="en-GB"/>
        </w:rPr>
        <w:t xml:space="preserve"> on your appointment at </w:t>
      </w:r>
      <w:r w:rsidRPr="00DC0AC5">
        <w:rPr>
          <w:sz w:val="20"/>
          <w:highlight w:val="yellow"/>
          <w:lang w:val="en-GB"/>
        </w:rPr>
        <w:t>&lt;primary institution&gt;</w:t>
      </w:r>
      <w:r w:rsidR="00BF17F4" w:rsidRPr="00DC0AC5">
        <w:rPr>
          <w:sz w:val="20"/>
          <w:lang w:val="en-GB"/>
        </w:rPr>
        <w:t>.</w:t>
      </w:r>
    </w:p>
    <w:p w14:paraId="584229D4" w14:textId="77777777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7D4B9981" w14:textId="33B59E5B" w:rsidR="00414A1C" w:rsidRPr="00DC0AC5" w:rsidRDefault="00414A1C" w:rsidP="00DC4D60">
      <w:pPr>
        <w:pStyle w:val="ListParagraph"/>
        <w:numPr>
          <w:ilvl w:val="0"/>
          <w:numId w:val="1"/>
        </w:numPr>
        <w:tabs>
          <w:tab w:val="left" w:pos="10206"/>
        </w:tabs>
        <w:ind w:right="4"/>
        <w:rPr>
          <w:b/>
          <w:bCs/>
          <w:sz w:val="20"/>
          <w:lang w:val="en-GB"/>
        </w:rPr>
      </w:pPr>
      <w:r w:rsidRPr="00DC0AC5">
        <w:rPr>
          <w:b/>
          <w:bCs/>
          <w:sz w:val="20"/>
          <w:lang w:val="en-GB"/>
        </w:rPr>
        <w:t>Duration and Start date</w:t>
      </w:r>
    </w:p>
    <w:p w14:paraId="3165BDAE" w14:textId="6D01D33B" w:rsidR="006E1034" w:rsidRPr="00DC0AC5" w:rsidRDefault="00414A1C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highlight w:val="yellow"/>
          <w:lang w:val="en-GB"/>
        </w:rPr>
        <w:t xml:space="preserve">Your appointment will be for &lt;duration&gt; </w:t>
      </w:r>
      <w:r w:rsidR="00D01552" w:rsidRPr="00DC0AC5">
        <w:rPr>
          <w:sz w:val="20"/>
          <w:highlight w:val="yellow"/>
          <w:lang w:val="en-GB"/>
        </w:rPr>
        <w:t>years, starting &lt;start date</w:t>
      </w:r>
      <w:proofErr w:type="gramStart"/>
      <w:r w:rsidR="00D01552" w:rsidRPr="00DC0AC5">
        <w:rPr>
          <w:sz w:val="20"/>
          <w:highlight w:val="yellow"/>
          <w:lang w:val="en-GB"/>
        </w:rPr>
        <w:t>&gt;</w:t>
      </w:r>
      <w:r w:rsidR="00D5206D">
        <w:rPr>
          <w:sz w:val="20"/>
          <w:highlight w:val="yellow"/>
          <w:lang w:val="en-GB"/>
        </w:rPr>
        <w:t>.</w:t>
      </w:r>
      <w:r w:rsidR="00D01552" w:rsidRPr="00DC0AC5">
        <w:rPr>
          <w:sz w:val="20"/>
          <w:highlight w:val="yellow"/>
          <w:lang w:val="en-GB"/>
        </w:rPr>
        <w:t>/</w:t>
      </w:r>
      <w:proofErr w:type="gramEnd"/>
      <w:r w:rsidR="00D01552" w:rsidRPr="00DC0AC5">
        <w:rPr>
          <w:sz w:val="20"/>
          <w:highlight w:val="yellow"/>
          <w:lang w:val="en-GB"/>
        </w:rPr>
        <w:t>You are appointed starting &lt;start date&gt; and ending &lt;end date&gt;.</w:t>
      </w:r>
      <w:r w:rsidR="00D01552" w:rsidRPr="00DC0AC5">
        <w:rPr>
          <w:sz w:val="20"/>
          <w:lang w:val="en-GB"/>
        </w:rPr>
        <w:t xml:space="preserve"> </w:t>
      </w:r>
    </w:p>
    <w:p w14:paraId="7C946471" w14:textId="77777777" w:rsidR="00D5206D" w:rsidRDefault="00D5206D" w:rsidP="00D5206D">
      <w:pPr>
        <w:tabs>
          <w:tab w:val="left" w:pos="10206"/>
        </w:tabs>
        <w:ind w:right="4"/>
        <w:rPr>
          <w:b/>
          <w:sz w:val="20"/>
          <w:highlight w:val="yellow"/>
          <w:lang w:val="en-GB"/>
        </w:rPr>
      </w:pPr>
    </w:p>
    <w:p w14:paraId="53F32753" w14:textId="02A2F1DF" w:rsidR="006E1034" w:rsidRDefault="00D5206D" w:rsidP="00D5206D">
      <w:pPr>
        <w:tabs>
          <w:tab w:val="left" w:pos="10206"/>
        </w:tabs>
        <w:ind w:right="4"/>
        <w:rPr>
          <w:sz w:val="20"/>
        </w:rPr>
      </w:pPr>
      <w:r>
        <w:rPr>
          <w:b/>
          <w:sz w:val="20"/>
          <w:highlight w:val="yellow"/>
          <w:lang w:val="en-GB"/>
        </w:rPr>
        <w:t>[</w:t>
      </w:r>
      <w:r w:rsidR="006E1034" w:rsidRPr="00D5206D">
        <w:rPr>
          <w:b/>
          <w:sz w:val="20"/>
          <w:highlight w:val="yellow"/>
          <w:lang w:val="en-GB"/>
        </w:rPr>
        <w:t xml:space="preserve">For appointments of more than </w:t>
      </w:r>
      <w:r w:rsidR="00767C5A" w:rsidRPr="00D5206D">
        <w:rPr>
          <w:b/>
          <w:sz w:val="20"/>
          <w:highlight w:val="yellow"/>
          <w:lang w:val="en-GB"/>
        </w:rPr>
        <w:t>1</w:t>
      </w:r>
      <w:r w:rsidR="006E1034" w:rsidRPr="00D5206D">
        <w:rPr>
          <w:b/>
          <w:sz w:val="20"/>
          <w:highlight w:val="yellow"/>
          <w:lang w:val="en-GB"/>
        </w:rPr>
        <w:t xml:space="preserve"> year</w:t>
      </w:r>
      <w:r w:rsidR="00055EA2" w:rsidRPr="00D5206D">
        <w:rPr>
          <w:b/>
          <w:sz w:val="20"/>
          <w:highlight w:val="yellow"/>
          <w:lang w:val="en-GB"/>
        </w:rPr>
        <w:t xml:space="preserve"> add this sentence</w:t>
      </w:r>
      <w:r>
        <w:rPr>
          <w:sz w:val="20"/>
          <w:lang w:val="en-GB"/>
        </w:rPr>
        <w:t>]</w:t>
      </w:r>
      <w:r w:rsidR="006E1034" w:rsidRPr="00DC0AC5">
        <w:rPr>
          <w:sz w:val="20"/>
          <w:lang w:val="en-GB"/>
        </w:rPr>
        <w:t xml:space="preserve"> </w:t>
      </w:r>
      <w:r w:rsidR="00291C9E" w:rsidRPr="00DC0AC5">
        <w:rPr>
          <w:sz w:val="20"/>
          <w:lang w:val="en-GB"/>
        </w:rPr>
        <w:t xml:space="preserve">The appointment may be renewed, subject to a performance review </w:t>
      </w:r>
      <w:r w:rsidR="00291C9E" w:rsidRPr="00DC0AC5">
        <w:rPr>
          <w:sz w:val="20"/>
        </w:rPr>
        <w:t>i</w:t>
      </w:r>
      <w:r w:rsidR="006E1034" w:rsidRPr="00DC0AC5">
        <w:rPr>
          <w:sz w:val="20"/>
        </w:rPr>
        <w:t xml:space="preserve">n the final year. </w:t>
      </w:r>
    </w:p>
    <w:p w14:paraId="251A8F77" w14:textId="77777777" w:rsidR="00D5206D" w:rsidRPr="00DC0AC5" w:rsidRDefault="00D5206D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584CF4DB" w14:textId="4025B993" w:rsidR="00D01552" w:rsidRPr="00DC0AC5" w:rsidRDefault="00D5206D" w:rsidP="00D5206D">
      <w:pPr>
        <w:tabs>
          <w:tab w:val="left" w:pos="10206"/>
        </w:tabs>
        <w:ind w:right="4"/>
        <w:rPr>
          <w:sz w:val="20"/>
        </w:rPr>
      </w:pPr>
      <w:r>
        <w:rPr>
          <w:b/>
          <w:bCs/>
          <w:sz w:val="20"/>
          <w:highlight w:val="yellow"/>
          <w:lang w:val="en-GB"/>
        </w:rPr>
        <w:t>[</w:t>
      </w:r>
      <w:r w:rsidR="005F220F" w:rsidRPr="00D5206D">
        <w:rPr>
          <w:b/>
          <w:bCs/>
          <w:sz w:val="20"/>
          <w:highlight w:val="yellow"/>
          <w:lang w:val="en-GB"/>
        </w:rPr>
        <w:t>F</w:t>
      </w:r>
      <w:r w:rsidR="00D01552" w:rsidRPr="00D5206D">
        <w:rPr>
          <w:b/>
          <w:bCs/>
          <w:sz w:val="20"/>
          <w:highlight w:val="yellow"/>
          <w:lang w:val="en-GB"/>
        </w:rPr>
        <w:t xml:space="preserve">or appointments </w:t>
      </w:r>
      <w:r w:rsidR="00033EC9" w:rsidRPr="00D5206D">
        <w:rPr>
          <w:b/>
          <w:bCs/>
          <w:sz w:val="20"/>
          <w:highlight w:val="yellow"/>
          <w:lang w:val="en-GB"/>
        </w:rPr>
        <w:t xml:space="preserve">of </w:t>
      </w:r>
      <w:r w:rsidR="00D01552" w:rsidRPr="00D5206D">
        <w:rPr>
          <w:b/>
          <w:bCs/>
          <w:sz w:val="20"/>
          <w:highlight w:val="yellow"/>
          <w:lang w:val="en-GB"/>
        </w:rPr>
        <w:t>1 year or less</w:t>
      </w:r>
      <w:r w:rsidR="00055EA2" w:rsidRPr="00D5206D">
        <w:rPr>
          <w:b/>
          <w:bCs/>
          <w:sz w:val="20"/>
          <w:highlight w:val="yellow"/>
          <w:lang w:val="en-GB"/>
        </w:rPr>
        <w:t xml:space="preserve"> add this sentence</w:t>
      </w:r>
      <w:r>
        <w:rPr>
          <w:sz w:val="20"/>
          <w:lang w:val="en-GB"/>
        </w:rPr>
        <w:t>]</w:t>
      </w:r>
      <w:r w:rsidR="00D01552" w:rsidRPr="00DC0AC5">
        <w:rPr>
          <w:sz w:val="20"/>
          <w:lang w:val="en-GB"/>
        </w:rPr>
        <w:t xml:space="preserve"> </w:t>
      </w:r>
      <w:r w:rsidR="00D01552" w:rsidRPr="00DC0AC5">
        <w:rPr>
          <w:sz w:val="20"/>
        </w:rPr>
        <w:t>As this definite term appointment is for one year or less, the appointment shall end on the date specified without further notice of termination.</w:t>
      </w:r>
      <w:r w:rsidR="002019CE" w:rsidRPr="00DC0AC5">
        <w:rPr>
          <w:sz w:val="20"/>
        </w:rPr>
        <w:t xml:space="preserve"> </w:t>
      </w:r>
    </w:p>
    <w:p w14:paraId="1B5A4D4D" w14:textId="77777777" w:rsidR="00414A1C" w:rsidRPr="00DC0AC5" w:rsidRDefault="00414A1C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72545158" w14:textId="3FB0E973" w:rsidR="00414A1C" w:rsidRPr="00DC0AC5" w:rsidRDefault="00414A1C" w:rsidP="00DC4D60">
      <w:pPr>
        <w:pStyle w:val="ListParagraph"/>
        <w:numPr>
          <w:ilvl w:val="0"/>
          <w:numId w:val="1"/>
        </w:numPr>
        <w:tabs>
          <w:tab w:val="left" w:pos="10206"/>
        </w:tabs>
        <w:ind w:right="4"/>
        <w:rPr>
          <w:b/>
          <w:sz w:val="20"/>
          <w:lang w:val="en-GB"/>
        </w:rPr>
      </w:pPr>
      <w:r w:rsidRPr="00DC4D60">
        <w:rPr>
          <w:b/>
          <w:bCs/>
          <w:sz w:val="20"/>
          <w:lang w:val="en-GB"/>
        </w:rPr>
        <w:t>Salary</w:t>
      </w:r>
    </w:p>
    <w:p w14:paraId="27C19D06" w14:textId="77777777" w:rsidR="00414A1C" w:rsidRPr="00DC0AC5" w:rsidRDefault="00414A1C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highlight w:val="yellow"/>
          <w:lang w:val="en-GB"/>
        </w:rPr>
        <w:t>Your initial salary will be &lt;salary&gt; per annum/This is a nil-salary appointment.</w:t>
      </w:r>
    </w:p>
    <w:p w14:paraId="49B1B2FD" w14:textId="77777777" w:rsidR="008504B9" w:rsidRPr="00DC0AC5" w:rsidRDefault="008504B9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412C7C83" w14:textId="04540F1F" w:rsidR="002F43A4" w:rsidRPr="00DC0AC5" w:rsidRDefault="002F43A4" w:rsidP="00DC4D60">
      <w:pPr>
        <w:pStyle w:val="ListParagraph"/>
        <w:numPr>
          <w:ilvl w:val="0"/>
          <w:numId w:val="1"/>
        </w:numPr>
        <w:tabs>
          <w:tab w:val="left" w:pos="10206"/>
        </w:tabs>
        <w:ind w:right="4"/>
        <w:rPr>
          <w:b/>
          <w:bCs/>
          <w:sz w:val="20"/>
          <w:lang w:val="en-GB"/>
        </w:rPr>
      </w:pPr>
      <w:r w:rsidRPr="00DC0AC5">
        <w:rPr>
          <w:b/>
          <w:bCs/>
          <w:sz w:val="20"/>
          <w:lang w:val="en-GB"/>
        </w:rPr>
        <w:t>Regulations</w:t>
      </w:r>
    </w:p>
    <w:p w14:paraId="2BB9A1DD" w14:textId="7801E284" w:rsidR="00AB593D" w:rsidRPr="00DC0AC5" w:rsidRDefault="0028582A" w:rsidP="00D5206D">
      <w:pPr>
        <w:tabs>
          <w:tab w:val="left" w:pos="10206"/>
        </w:tabs>
        <w:ind w:right="4"/>
        <w:rPr>
          <w:sz w:val="20"/>
        </w:rPr>
      </w:pPr>
      <w:r w:rsidRPr="00DC0AC5">
        <w:rPr>
          <w:sz w:val="20"/>
          <w:lang w:val="en-GB"/>
        </w:rPr>
        <w:t xml:space="preserve">The general terms of employment for Contract Academic Staff at McGill University are described in the </w:t>
      </w:r>
      <w:r w:rsidRPr="00DC0AC5">
        <w:rPr>
          <w:i/>
          <w:sz w:val="20"/>
          <w:lang w:val="en-GB"/>
        </w:rPr>
        <w:t>Regulation</w:t>
      </w:r>
      <w:r w:rsidR="00AB593D" w:rsidRPr="00DC0AC5">
        <w:rPr>
          <w:i/>
          <w:sz w:val="20"/>
          <w:lang w:val="en-GB"/>
        </w:rPr>
        <w:t>s</w:t>
      </w:r>
      <w:r w:rsidRPr="00DC0AC5">
        <w:rPr>
          <w:i/>
          <w:sz w:val="20"/>
          <w:lang w:val="en-GB"/>
        </w:rPr>
        <w:t xml:space="preserve"> Relating to the Employment of Contract Academic Staff</w:t>
      </w:r>
      <w:r w:rsidR="00AB593D" w:rsidRPr="00DC0AC5">
        <w:rPr>
          <w:sz w:val="20"/>
          <w:lang w:val="en-GB"/>
        </w:rPr>
        <w:t xml:space="preserve">: </w:t>
      </w:r>
      <w:hyperlink r:id="rId8" w:history="1">
        <w:r w:rsidR="00AB593D" w:rsidRPr="00DC0AC5">
          <w:rPr>
            <w:rStyle w:val="Hyperlink"/>
            <w:sz w:val="20"/>
          </w:rPr>
          <w:t>https://www.mcgill.ca/secretariat/files/secretariat/regulations_relating_to_the_employment_of_contract_academic_staff.pdf</w:t>
        </w:r>
      </w:hyperlink>
    </w:p>
    <w:p w14:paraId="49402BB1" w14:textId="77777777" w:rsidR="00AB593D" w:rsidRPr="00DC0AC5" w:rsidRDefault="0028582A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 xml:space="preserve"> </w:t>
      </w:r>
    </w:p>
    <w:p w14:paraId="1A6AD2B5" w14:textId="0FC4B163" w:rsidR="0028582A" w:rsidRPr="00DC0AC5" w:rsidRDefault="0028582A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>Additional information about Contract Academic Staff (Ranked) classifications can be found on the Academic Personnel Office website at</w:t>
      </w:r>
      <w:r w:rsidRPr="00DC0AC5" w:rsidDel="003C6AD3">
        <w:rPr>
          <w:sz w:val="20"/>
          <w:lang w:val="en-GB"/>
        </w:rPr>
        <w:t xml:space="preserve"> </w:t>
      </w:r>
      <w:hyperlink r:id="rId9" w:history="1">
        <w:r w:rsidR="00AB593D" w:rsidRPr="00DC0AC5">
          <w:rPr>
            <w:rStyle w:val="Hyperlink"/>
            <w:sz w:val="20"/>
            <w:lang w:val="en-GB"/>
          </w:rPr>
          <w:t>http://www.mcgill.ca/apo/classifications/cas-ranked</w:t>
        </w:r>
      </w:hyperlink>
      <w:r w:rsidR="00AB593D" w:rsidRPr="00DC0AC5">
        <w:rPr>
          <w:rStyle w:val="Hyperlink"/>
          <w:color w:val="auto"/>
          <w:sz w:val="20"/>
          <w:lang w:val="en-GB"/>
        </w:rPr>
        <w:t xml:space="preserve">  </w:t>
      </w:r>
    </w:p>
    <w:p w14:paraId="0F221F8E" w14:textId="77777777" w:rsidR="0028582A" w:rsidRPr="00DC0AC5" w:rsidRDefault="0028582A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31B891E2" w14:textId="77777777" w:rsidR="00AB593D" w:rsidRDefault="00AB593D" w:rsidP="00D5206D">
      <w:pPr>
        <w:widowControl/>
        <w:tabs>
          <w:tab w:val="left" w:pos="10206"/>
        </w:tabs>
        <w:ind w:right="4"/>
        <w:rPr>
          <w:rFonts w:eastAsia="Calibri"/>
          <w:snapToGrid/>
          <w:sz w:val="20"/>
        </w:rPr>
      </w:pPr>
      <w:r w:rsidRPr="00DC0AC5">
        <w:rPr>
          <w:rFonts w:eastAsia="Calibri"/>
          <w:snapToGrid/>
          <w:sz w:val="20"/>
        </w:rPr>
        <w:lastRenderedPageBreak/>
        <w:t xml:space="preserve">McGill University’s Policies and Regulations can be found on the Secretariat website at </w:t>
      </w:r>
      <w:hyperlink r:id="rId10" w:history="1">
        <w:r w:rsidRPr="00DC0AC5">
          <w:rPr>
            <w:rStyle w:val="Hyperlink"/>
            <w:sz w:val="20"/>
            <w:lang w:val="en-GB"/>
          </w:rPr>
          <w:t>https://www.mcgill.ca/secretariat/policies-and-regulations</w:t>
        </w:r>
      </w:hyperlink>
      <w:r w:rsidRPr="00DC0AC5">
        <w:rPr>
          <w:rFonts w:eastAsia="Calibri"/>
          <w:snapToGrid/>
          <w:sz w:val="20"/>
        </w:rPr>
        <w:t xml:space="preserve">; they apply to members of the McGill community and visitors as specified in each document. </w:t>
      </w:r>
    </w:p>
    <w:p w14:paraId="24345428" w14:textId="77777777" w:rsidR="00F3533E" w:rsidRPr="00DC0AC5" w:rsidRDefault="00F3533E" w:rsidP="00D5206D">
      <w:pPr>
        <w:widowControl/>
        <w:tabs>
          <w:tab w:val="left" w:pos="10206"/>
        </w:tabs>
        <w:ind w:right="4"/>
        <w:rPr>
          <w:rFonts w:eastAsia="Calibri"/>
          <w:snapToGrid/>
          <w:sz w:val="20"/>
        </w:rPr>
      </w:pPr>
    </w:p>
    <w:p w14:paraId="20217E90" w14:textId="29C3D78F" w:rsidR="00AB593D" w:rsidRPr="00DC0AC5" w:rsidRDefault="00AB593D" w:rsidP="00D5206D">
      <w:pPr>
        <w:tabs>
          <w:tab w:val="left" w:pos="10206"/>
        </w:tabs>
        <w:ind w:right="4"/>
        <w:rPr>
          <w:color w:val="0000FF" w:themeColor="hyperlink"/>
          <w:sz w:val="20"/>
          <w:u w:val="single"/>
        </w:rPr>
      </w:pPr>
      <w:r w:rsidRPr="00DC0AC5">
        <w:rPr>
          <w:sz w:val="20"/>
        </w:rPr>
        <w:t xml:space="preserve">Please consult the Academic Staff Guides on the Academic Personnel Office website at </w:t>
      </w:r>
      <w:hyperlink r:id="rId11" w:history="1">
        <w:r w:rsidRPr="00DC0AC5">
          <w:rPr>
            <w:rStyle w:val="Hyperlink"/>
            <w:sz w:val="20"/>
          </w:rPr>
          <w:t>http://www.mcgill.ca/apo/academic-staff</w:t>
        </w:r>
      </w:hyperlink>
      <w:r w:rsidRPr="00DC0AC5">
        <w:rPr>
          <w:rFonts w:eastAsia="Calibri"/>
          <w:sz w:val="20"/>
        </w:rPr>
        <w:t>, and do not hesitate to contact the Academic Personnel Office should you have queries in their regard.</w:t>
      </w:r>
    </w:p>
    <w:p w14:paraId="30F50C48" w14:textId="77777777" w:rsidR="00AB593D" w:rsidRDefault="00AB593D" w:rsidP="00D5206D">
      <w:pPr>
        <w:tabs>
          <w:tab w:val="left" w:pos="10206"/>
        </w:tabs>
        <w:ind w:right="4"/>
        <w:rPr>
          <w:sz w:val="20"/>
        </w:rPr>
      </w:pPr>
    </w:p>
    <w:p w14:paraId="50C3184B" w14:textId="7909A234" w:rsidR="00414A1C" w:rsidRPr="00817BB4" w:rsidRDefault="00414A1C" w:rsidP="00DC4D60">
      <w:pPr>
        <w:pStyle w:val="ListParagraph"/>
        <w:numPr>
          <w:ilvl w:val="0"/>
          <w:numId w:val="1"/>
        </w:numPr>
        <w:tabs>
          <w:tab w:val="left" w:pos="10206"/>
        </w:tabs>
        <w:ind w:right="4"/>
        <w:rPr>
          <w:b/>
          <w:bCs/>
          <w:sz w:val="20"/>
          <w:lang w:val="en-GB"/>
        </w:rPr>
      </w:pPr>
      <w:r w:rsidRPr="00817BB4">
        <w:rPr>
          <w:b/>
          <w:bCs/>
          <w:sz w:val="20"/>
          <w:lang w:val="en-GB"/>
        </w:rPr>
        <w:t xml:space="preserve">Immigration Stipulation </w:t>
      </w:r>
      <w:r w:rsidR="00D5206D" w:rsidRPr="00817BB4">
        <w:rPr>
          <w:b/>
          <w:bCs/>
          <w:sz w:val="20"/>
          <w:highlight w:val="yellow"/>
          <w:lang w:val="en-GB"/>
        </w:rPr>
        <w:t>[</w:t>
      </w:r>
      <w:r w:rsidRPr="00817BB4">
        <w:rPr>
          <w:b/>
          <w:bCs/>
          <w:sz w:val="20"/>
          <w:highlight w:val="yellow"/>
          <w:lang w:val="en-GB"/>
        </w:rPr>
        <w:t>Obligatory for non-Canadians without permanent residency</w:t>
      </w:r>
      <w:r w:rsidR="00D5206D" w:rsidRPr="00817BB4">
        <w:rPr>
          <w:b/>
          <w:bCs/>
          <w:sz w:val="20"/>
          <w:highlight w:val="yellow"/>
          <w:lang w:val="en-GB"/>
        </w:rPr>
        <w:t>]</w:t>
      </w:r>
    </w:p>
    <w:p w14:paraId="6787E423" w14:textId="3353C73C" w:rsidR="00120ABE" w:rsidRPr="00817BB4" w:rsidRDefault="00414A1C" w:rsidP="00D5206D">
      <w:pPr>
        <w:tabs>
          <w:tab w:val="left" w:pos="10206"/>
        </w:tabs>
        <w:suppressAutoHyphens/>
        <w:ind w:right="4"/>
        <w:rPr>
          <w:sz w:val="20"/>
          <w:lang w:val="en-GB"/>
        </w:rPr>
      </w:pPr>
      <w:r w:rsidRPr="00817BB4">
        <w:rPr>
          <w:sz w:val="20"/>
          <w:lang w:val="en-GB"/>
        </w:rPr>
        <w:t>In accordance with Canadian and Québec law, the above offer is conditional upon your obtaining the appropriate work authorization from any or all of the following</w:t>
      </w:r>
      <w:r w:rsidR="00033EC9" w:rsidRPr="00817BB4">
        <w:rPr>
          <w:sz w:val="20"/>
          <w:lang w:val="en-GB"/>
        </w:rPr>
        <w:t>,</w:t>
      </w:r>
      <w:r w:rsidRPr="00817BB4">
        <w:rPr>
          <w:sz w:val="20"/>
          <w:lang w:val="en-GB"/>
        </w:rPr>
        <w:t xml:space="preserve"> as applicable: Citizenship &amp; Immigration Canada, Immigration Québec</w:t>
      </w:r>
      <w:r w:rsidR="00D26FB1" w:rsidRPr="00817BB4">
        <w:rPr>
          <w:sz w:val="20"/>
          <w:lang w:val="en-GB"/>
        </w:rPr>
        <w:t>,</w:t>
      </w:r>
      <w:r w:rsidRPr="00817BB4">
        <w:rPr>
          <w:sz w:val="20"/>
          <w:lang w:val="en-GB"/>
        </w:rPr>
        <w:t xml:space="preserve"> </w:t>
      </w:r>
      <w:r w:rsidR="00055EA2" w:rsidRPr="00817BB4">
        <w:rPr>
          <w:sz w:val="20"/>
          <w:lang w:val="en-GB"/>
        </w:rPr>
        <w:t>Employment and Skills Development Canada (ESDC</w:t>
      </w:r>
      <w:r w:rsidRPr="00817BB4">
        <w:rPr>
          <w:sz w:val="20"/>
          <w:lang w:val="en-GB"/>
        </w:rPr>
        <w:t xml:space="preserve">). </w:t>
      </w:r>
    </w:p>
    <w:p w14:paraId="63480C52" w14:textId="77777777" w:rsidR="00BE63E7" w:rsidRPr="00DC0AC5" w:rsidRDefault="00BE63E7" w:rsidP="00D5206D">
      <w:pPr>
        <w:tabs>
          <w:tab w:val="left" w:pos="10206"/>
        </w:tabs>
        <w:suppressAutoHyphens/>
        <w:ind w:right="4"/>
        <w:rPr>
          <w:sz w:val="20"/>
          <w:lang w:val="en-GB"/>
        </w:rPr>
      </w:pPr>
    </w:p>
    <w:p w14:paraId="5E0D9E6C" w14:textId="7B4CB157" w:rsidR="002F43A4" w:rsidRPr="00DC0AC5" w:rsidRDefault="002F43A4" w:rsidP="00DC4D60">
      <w:pPr>
        <w:pStyle w:val="ListParagraph"/>
        <w:numPr>
          <w:ilvl w:val="0"/>
          <w:numId w:val="1"/>
        </w:numPr>
        <w:tabs>
          <w:tab w:val="left" w:pos="10206"/>
        </w:tabs>
        <w:ind w:right="4"/>
        <w:rPr>
          <w:b/>
          <w:bCs/>
          <w:sz w:val="20"/>
          <w:lang w:val="en-GB"/>
        </w:rPr>
      </w:pPr>
      <w:r w:rsidRPr="00DC0AC5">
        <w:rPr>
          <w:b/>
          <w:bCs/>
          <w:sz w:val="20"/>
          <w:lang w:val="en-GB"/>
        </w:rPr>
        <w:t>Effective Date</w:t>
      </w:r>
    </w:p>
    <w:p w14:paraId="4B838002" w14:textId="523FC8FC" w:rsidR="00C873A9" w:rsidRPr="00DC0AC5" w:rsidRDefault="00C873A9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 xml:space="preserve">We hope that you will accept this offer. </w:t>
      </w:r>
      <w:r w:rsidR="007460BC" w:rsidRPr="00DC0AC5">
        <w:rPr>
          <w:sz w:val="20"/>
          <w:lang w:val="en-GB"/>
        </w:rPr>
        <w:t xml:space="preserve"> </w:t>
      </w:r>
      <w:r w:rsidRPr="00DC0AC5">
        <w:rPr>
          <w:sz w:val="20"/>
          <w:lang w:val="en-GB"/>
        </w:rPr>
        <w:t xml:space="preserve">It will remain in effect until </w:t>
      </w:r>
      <w:r w:rsidRPr="00DC0AC5">
        <w:rPr>
          <w:sz w:val="20"/>
          <w:highlight w:val="yellow"/>
          <w:lang w:val="en-GB"/>
        </w:rPr>
        <w:t>&lt;date&gt;.</w:t>
      </w:r>
      <w:r w:rsidRPr="00DC0AC5">
        <w:rPr>
          <w:sz w:val="20"/>
          <w:lang w:val="en-GB"/>
        </w:rPr>
        <w:t xml:space="preserve"> </w:t>
      </w:r>
      <w:r w:rsidR="007460BC" w:rsidRPr="00DC0AC5">
        <w:rPr>
          <w:sz w:val="20"/>
          <w:lang w:val="en-GB"/>
        </w:rPr>
        <w:t xml:space="preserve"> </w:t>
      </w:r>
      <w:r w:rsidRPr="00DC0AC5">
        <w:rPr>
          <w:sz w:val="20"/>
          <w:lang w:val="en-GB"/>
        </w:rPr>
        <w:t xml:space="preserve">Please do not hesitate to contact one of us should you need any additional information or clarification. </w:t>
      </w:r>
    </w:p>
    <w:p w14:paraId="0ED2A05A" w14:textId="77777777" w:rsidR="00414A1C" w:rsidRPr="00DC0AC5" w:rsidRDefault="00414A1C" w:rsidP="00D5206D">
      <w:pPr>
        <w:tabs>
          <w:tab w:val="left" w:pos="10206"/>
        </w:tabs>
        <w:ind w:right="4"/>
        <w:rPr>
          <w:b/>
          <w:bCs/>
          <w:sz w:val="20"/>
          <w:lang w:val="en-GB"/>
        </w:rPr>
      </w:pPr>
    </w:p>
    <w:p w14:paraId="415E4515" w14:textId="300F0710" w:rsidR="00414A1C" w:rsidRPr="00DC0AC5" w:rsidRDefault="00414A1C" w:rsidP="00D5206D">
      <w:pPr>
        <w:tabs>
          <w:tab w:val="left" w:pos="10206"/>
        </w:tabs>
        <w:ind w:right="4"/>
        <w:rPr>
          <w:b/>
          <w:bCs/>
          <w:sz w:val="20"/>
          <w:lang w:val="en-GB"/>
        </w:rPr>
      </w:pPr>
      <w:r w:rsidRPr="00D5206D">
        <w:rPr>
          <w:b/>
          <w:bCs/>
          <w:sz w:val="20"/>
          <w:highlight w:val="yellow"/>
          <w:lang w:val="en-GB"/>
        </w:rPr>
        <w:t xml:space="preserve">Closing paragraph must use </w:t>
      </w:r>
      <w:r w:rsidR="00D26FB1" w:rsidRPr="00D5206D">
        <w:rPr>
          <w:b/>
          <w:bCs/>
          <w:sz w:val="20"/>
          <w:highlight w:val="yellow"/>
          <w:lang w:val="en-GB"/>
        </w:rPr>
        <w:t xml:space="preserve">the following </w:t>
      </w:r>
      <w:r w:rsidRPr="00D5206D">
        <w:rPr>
          <w:b/>
          <w:bCs/>
          <w:sz w:val="20"/>
          <w:highlight w:val="yellow"/>
          <w:lang w:val="en-GB"/>
        </w:rPr>
        <w:t>wording:</w:t>
      </w:r>
    </w:p>
    <w:p w14:paraId="588D0CCC" w14:textId="740E520C" w:rsidR="00C873A9" w:rsidRPr="00DC0AC5" w:rsidRDefault="00C873A9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 xml:space="preserve">Lastly, please note that upon receiving your acceptance, we will recommend your University appointment to the </w:t>
      </w:r>
      <w:r w:rsidR="008B6A46" w:rsidRPr="00DC0AC5">
        <w:rPr>
          <w:sz w:val="20"/>
          <w:lang w:val="en-GB"/>
        </w:rPr>
        <w:t>Provost</w:t>
      </w:r>
      <w:r w:rsidR="006235F7" w:rsidRPr="00DC0AC5">
        <w:rPr>
          <w:sz w:val="20"/>
          <w:lang w:val="en-GB"/>
        </w:rPr>
        <w:t xml:space="preserve"> &amp; Vice-Principal (Academic)</w:t>
      </w:r>
      <w:r w:rsidRPr="00DC0AC5">
        <w:rPr>
          <w:sz w:val="20"/>
          <w:lang w:val="en-GB"/>
        </w:rPr>
        <w:t xml:space="preserve">. </w:t>
      </w:r>
      <w:r w:rsidR="007460BC" w:rsidRPr="00DC0AC5">
        <w:rPr>
          <w:sz w:val="20"/>
          <w:lang w:val="en-GB"/>
        </w:rPr>
        <w:t xml:space="preserve"> </w:t>
      </w:r>
      <w:r w:rsidRPr="00DC0AC5">
        <w:rPr>
          <w:sz w:val="20"/>
          <w:lang w:val="en-GB"/>
        </w:rPr>
        <w:t xml:space="preserve">Appointments do not become official until approved by the </w:t>
      </w:r>
      <w:r w:rsidR="00112DBB" w:rsidRPr="00DC0AC5">
        <w:rPr>
          <w:sz w:val="20"/>
          <w:lang w:val="en-GB"/>
        </w:rPr>
        <w:t>Provost &amp; Vice-Principal (Academic)</w:t>
      </w:r>
      <w:r w:rsidRPr="00DC0AC5">
        <w:rPr>
          <w:sz w:val="20"/>
          <w:lang w:val="en-GB"/>
        </w:rPr>
        <w:t xml:space="preserve">. </w:t>
      </w:r>
    </w:p>
    <w:p w14:paraId="3630C39A" w14:textId="77777777" w:rsidR="00414A1C" w:rsidRPr="00DC0AC5" w:rsidRDefault="00414A1C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07CCCE74" w14:textId="77777777" w:rsidR="00414A1C" w:rsidRPr="00DC0AC5" w:rsidRDefault="00414A1C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 xml:space="preserve">Yours sincerely, </w:t>
      </w:r>
    </w:p>
    <w:p w14:paraId="5718F402" w14:textId="77777777" w:rsidR="00120ABE" w:rsidRPr="00DC0AC5" w:rsidRDefault="00120ABE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7355CF95" w14:textId="77777777" w:rsidR="002F43A4" w:rsidRPr="00DC0AC5" w:rsidRDefault="002F43A4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highlight w:val="yellow"/>
          <w:lang w:val="en-GB"/>
        </w:rPr>
        <w:fldChar w:fldCharType="begin"/>
      </w:r>
      <w:r w:rsidRPr="00DC0AC5">
        <w:rPr>
          <w:sz w:val="20"/>
          <w:highlight w:val="yellow"/>
          <w:lang w:val="en-GB"/>
        </w:rPr>
        <w:instrText xml:space="preserve"> MERGEFIELD  "Chair's Name"  \* MERGEFORMAT </w:instrText>
      </w:r>
      <w:r w:rsidRPr="00DC0AC5">
        <w:rPr>
          <w:sz w:val="20"/>
          <w:highlight w:val="yellow"/>
          <w:lang w:val="en-GB"/>
        </w:rPr>
        <w:fldChar w:fldCharType="separate"/>
      </w:r>
      <w:r w:rsidR="00C641C0">
        <w:rPr>
          <w:noProof/>
          <w:sz w:val="20"/>
          <w:highlight w:val="yellow"/>
          <w:lang w:val="en-GB"/>
        </w:rPr>
        <w:t>«Chair's Name»</w:t>
      </w:r>
      <w:r w:rsidRPr="00DC0AC5">
        <w:rPr>
          <w:sz w:val="20"/>
          <w:highlight w:val="yellow"/>
          <w:lang w:val="en-GB"/>
        </w:rPr>
        <w:fldChar w:fldCharType="end"/>
      </w:r>
    </w:p>
    <w:p w14:paraId="3E0985AF" w14:textId="77777777" w:rsidR="002F43A4" w:rsidRPr="00DC0AC5" w:rsidRDefault="002F43A4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>Chair/Director</w:t>
      </w:r>
    </w:p>
    <w:p w14:paraId="0E5A5C79" w14:textId="77777777" w:rsidR="002F43A4" w:rsidRPr="00DC0AC5" w:rsidRDefault="002F43A4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3B9A55E4" w14:textId="43BAADFA" w:rsidR="002F43A4" w:rsidRPr="00DC0AC5" w:rsidRDefault="00C82B5D" w:rsidP="00D5206D">
      <w:pPr>
        <w:tabs>
          <w:tab w:val="left" w:pos="709"/>
        </w:tabs>
        <w:ind w:right="4"/>
        <w:rPr>
          <w:sz w:val="20"/>
          <w:lang w:val="en-GB"/>
        </w:rPr>
      </w:pPr>
      <w:r>
        <w:rPr>
          <w:sz w:val="20"/>
          <w:lang w:val="en-GB"/>
        </w:rPr>
        <w:t xml:space="preserve">cc: </w:t>
      </w:r>
      <w:r>
        <w:rPr>
          <w:sz w:val="20"/>
          <w:lang w:val="en-GB"/>
        </w:rPr>
        <w:tab/>
      </w:r>
      <w:r w:rsidR="002F43A4" w:rsidRPr="00DC0AC5">
        <w:rPr>
          <w:sz w:val="20"/>
          <w:lang w:val="en-GB"/>
        </w:rPr>
        <w:t xml:space="preserve">Dean </w:t>
      </w:r>
      <w:r w:rsidR="002F43A4" w:rsidRPr="00DC0AC5">
        <w:rPr>
          <w:sz w:val="20"/>
          <w:highlight w:val="yellow"/>
          <w:lang w:val="en-GB"/>
        </w:rPr>
        <w:fldChar w:fldCharType="begin"/>
      </w:r>
      <w:r w:rsidR="002F43A4" w:rsidRPr="00DC0AC5">
        <w:rPr>
          <w:sz w:val="20"/>
          <w:highlight w:val="yellow"/>
          <w:lang w:val="en-GB"/>
        </w:rPr>
        <w:instrText xml:space="preserve"> MERGEFIELD  "Dean's Name"  \* MERGEFORMAT </w:instrText>
      </w:r>
      <w:r w:rsidR="002F43A4" w:rsidRPr="00DC0AC5">
        <w:rPr>
          <w:sz w:val="20"/>
          <w:highlight w:val="yellow"/>
          <w:lang w:val="en-GB"/>
        </w:rPr>
        <w:fldChar w:fldCharType="separate"/>
      </w:r>
      <w:r w:rsidR="00C641C0">
        <w:rPr>
          <w:noProof/>
          <w:sz w:val="20"/>
          <w:highlight w:val="yellow"/>
          <w:lang w:val="en-GB"/>
        </w:rPr>
        <w:t>«Dean's Name»</w:t>
      </w:r>
      <w:r w:rsidR="002F43A4" w:rsidRPr="00DC0AC5">
        <w:rPr>
          <w:sz w:val="20"/>
          <w:highlight w:val="yellow"/>
          <w:lang w:val="en-GB"/>
        </w:rPr>
        <w:fldChar w:fldCharType="end"/>
      </w:r>
      <w:r w:rsidR="002F43A4" w:rsidRPr="00DC0AC5">
        <w:rPr>
          <w:sz w:val="20"/>
          <w:lang w:val="en-GB"/>
        </w:rPr>
        <w:t xml:space="preserve">, Faculty of </w:t>
      </w:r>
      <w:r w:rsidR="002F43A4" w:rsidRPr="00DC0AC5">
        <w:rPr>
          <w:sz w:val="20"/>
          <w:highlight w:val="yellow"/>
          <w:lang w:val="en-GB"/>
        </w:rPr>
        <w:fldChar w:fldCharType="begin"/>
      </w:r>
      <w:r w:rsidR="002F43A4" w:rsidRPr="00DC0AC5">
        <w:rPr>
          <w:sz w:val="20"/>
          <w:highlight w:val="yellow"/>
          <w:lang w:val="en-GB"/>
        </w:rPr>
        <w:instrText xml:space="preserve"> MERGEFIELD  Faculty  \* MERGEFORMAT </w:instrText>
      </w:r>
      <w:r w:rsidR="002F43A4" w:rsidRPr="00DC0AC5">
        <w:rPr>
          <w:sz w:val="20"/>
          <w:highlight w:val="yellow"/>
          <w:lang w:val="en-GB"/>
        </w:rPr>
        <w:fldChar w:fldCharType="separate"/>
      </w:r>
      <w:r w:rsidR="00C641C0">
        <w:rPr>
          <w:noProof/>
          <w:sz w:val="20"/>
          <w:highlight w:val="yellow"/>
          <w:lang w:val="en-GB"/>
        </w:rPr>
        <w:t>«Faculty»</w:t>
      </w:r>
      <w:r w:rsidR="002F43A4" w:rsidRPr="00DC0AC5">
        <w:rPr>
          <w:sz w:val="20"/>
          <w:highlight w:val="yellow"/>
          <w:lang w:val="en-GB"/>
        </w:rPr>
        <w:fldChar w:fldCharType="end"/>
      </w:r>
    </w:p>
    <w:p w14:paraId="25747041" w14:textId="77777777" w:rsidR="00C82B5D" w:rsidRDefault="00C82B5D" w:rsidP="00D5206D">
      <w:pPr>
        <w:ind w:right="4"/>
        <w:rPr>
          <w:sz w:val="20"/>
          <w:lang w:val="en-GB"/>
        </w:rPr>
      </w:pPr>
      <w:r>
        <w:rPr>
          <w:sz w:val="20"/>
          <w:lang w:val="en-GB"/>
        </w:rPr>
        <w:tab/>
      </w:r>
      <w:r w:rsidR="009B50CD" w:rsidRPr="00DC0AC5">
        <w:rPr>
          <w:sz w:val="20"/>
          <w:lang w:val="en-GB"/>
        </w:rPr>
        <w:t>Christopher P. Manfredi, Provost &amp; Vice-Principal (Academic)</w:t>
      </w:r>
    </w:p>
    <w:p w14:paraId="1A28CC2E" w14:textId="7F034760" w:rsidR="00120ABE" w:rsidRPr="00DC0AC5" w:rsidRDefault="00120ABE" w:rsidP="00D5206D">
      <w:pPr>
        <w:ind w:right="4" w:firstLine="720"/>
        <w:rPr>
          <w:sz w:val="20"/>
          <w:lang w:val="en-GB"/>
        </w:rPr>
      </w:pPr>
      <w:r w:rsidRPr="00DC0AC5">
        <w:rPr>
          <w:sz w:val="20"/>
          <w:lang w:val="en-GB"/>
        </w:rPr>
        <w:t>Academic Personnel Office</w:t>
      </w:r>
    </w:p>
    <w:p w14:paraId="2A2DC220" w14:textId="77777777" w:rsidR="002F43A4" w:rsidRPr="00DC0AC5" w:rsidRDefault="002F43A4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211F746A" w14:textId="77777777" w:rsidR="00F3533E" w:rsidRDefault="00F3533E" w:rsidP="00D5206D">
      <w:pPr>
        <w:tabs>
          <w:tab w:val="left" w:pos="10206"/>
        </w:tabs>
        <w:ind w:right="4"/>
        <w:rPr>
          <w:sz w:val="20"/>
          <w:lang w:val="en-GB"/>
        </w:rPr>
      </w:pPr>
    </w:p>
    <w:p w14:paraId="195B6FEA" w14:textId="61C451A2" w:rsidR="00401545" w:rsidRPr="00DC0AC5" w:rsidRDefault="002F43A4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>I accept the terms herein</w:t>
      </w:r>
      <w:r w:rsidR="00D26FB1" w:rsidRPr="00DC0AC5">
        <w:rPr>
          <w:sz w:val="20"/>
          <w:lang w:val="en-GB"/>
        </w:rPr>
        <w:t xml:space="preserve">. </w:t>
      </w:r>
    </w:p>
    <w:p w14:paraId="5C29D951" w14:textId="20045883" w:rsidR="00401545" w:rsidRPr="00DC0AC5" w:rsidRDefault="00401545" w:rsidP="00D5206D">
      <w:pPr>
        <w:tabs>
          <w:tab w:val="left" w:pos="10206"/>
        </w:tabs>
        <w:ind w:right="4"/>
        <w:rPr>
          <w:sz w:val="20"/>
          <w:u w:val="single"/>
          <w:lang w:val="en-GB"/>
        </w:rPr>
      </w:pPr>
    </w:p>
    <w:p w14:paraId="30B7663A" w14:textId="4B26BA85" w:rsidR="008504B9" w:rsidRPr="00DC0AC5" w:rsidRDefault="00401545" w:rsidP="00D5206D">
      <w:pPr>
        <w:tabs>
          <w:tab w:val="left" w:pos="10206"/>
        </w:tabs>
        <w:ind w:right="4"/>
        <w:rPr>
          <w:sz w:val="20"/>
          <w:lang w:val="en-GB"/>
        </w:rPr>
      </w:pPr>
      <w:r w:rsidRPr="00DC0AC5">
        <w:rPr>
          <w:sz w:val="20"/>
          <w:lang w:val="en-GB"/>
        </w:rPr>
        <w:t>Signature_________</w:t>
      </w:r>
      <w:r w:rsidR="00AB593D" w:rsidRPr="00DC0AC5">
        <w:rPr>
          <w:sz w:val="20"/>
          <w:lang w:val="en-GB"/>
        </w:rPr>
        <w:t>__________________________</w:t>
      </w:r>
      <w:r w:rsidR="00C82B5D">
        <w:rPr>
          <w:sz w:val="20"/>
          <w:lang w:val="en-GB"/>
        </w:rPr>
        <w:t xml:space="preserve"> D</w:t>
      </w:r>
      <w:r w:rsidRPr="00DC0AC5">
        <w:rPr>
          <w:sz w:val="20"/>
          <w:lang w:val="en-GB"/>
        </w:rPr>
        <w:t xml:space="preserve">ate </w:t>
      </w:r>
      <w:r w:rsidR="00C82B5D">
        <w:rPr>
          <w:sz w:val="20"/>
          <w:lang w:val="en-GB"/>
        </w:rPr>
        <w:t>_____________________________</w:t>
      </w:r>
    </w:p>
    <w:p w14:paraId="06D98642" w14:textId="77777777" w:rsidR="00132822" w:rsidRPr="00DC0AC5" w:rsidRDefault="00132822" w:rsidP="00D5206D">
      <w:pPr>
        <w:tabs>
          <w:tab w:val="left" w:pos="10206"/>
        </w:tabs>
        <w:ind w:right="4"/>
        <w:rPr>
          <w:sz w:val="20"/>
          <w:lang w:val="en-GB"/>
        </w:rPr>
      </w:pPr>
    </w:p>
    <w:sectPr w:rsidR="00132822" w:rsidRPr="00DC0AC5" w:rsidSect="00D5206D"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3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6A7CE" w14:textId="77777777" w:rsidR="00C82B5D" w:rsidRDefault="00C82B5D" w:rsidP="008504B9">
      <w:r>
        <w:separator/>
      </w:r>
    </w:p>
  </w:endnote>
  <w:endnote w:type="continuationSeparator" w:id="0">
    <w:p w14:paraId="3208B162" w14:textId="77777777" w:rsidR="00C82B5D" w:rsidRDefault="00C82B5D" w:rsidP="00850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2787638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522BBE" w14:textId="6DC70D1B" w:rsidR="00C82B5D" w:rsidRPr="00DC0AC5" w:rsidRDefault="00C82B5D">
        <w:pPr>
          <w:pStyle w:val="Footer"/>
          <w:jc w:val="right"/>
          <w:rPr>
            <w:sz w:val="20"/>
          </w:rPr>
        </w:pPr>
        <w:r w:rsidRPr="00DC0AC5">
          <w:rPr>
            <w:sz w:val="20"/>
          </w:rPr>
          <w:fldChar w:fldCharType="begin"/>
        </w:r>
        <w:r w:rsidRPr="00DC0AC5">
          <w:rPr>
            <w:sz w:val="20"/>
          </w:rPr>
          <w:instrText xml:space="preserve"> PAGE   \* MERGEFORMAT </w:instrText>
        </w:r>
        <w:r w:rsidRPr="00DC0AC5">
          <w:rPr>
            <w:sz w:val="20"/>
          </w:rPr>
          <w:fldChar w:fldCharType="separate"/>
        </w:r>
        <w:r w:rsidR="00C641C0">
          <w:rPr>
            <w:noProof/>
            <w:sz w:val="20"/>
          </w:rPr>
          <w:t>2</w:t>
        </w:r>
        <w:r w:rsidRPr="00DC0AC5">
          <w:rPr>
            <w:noProof/>
            <w:sz w:val="20"/>
          </w:rPr>
          <w:fldChar w:fldCharType="end"/>
        </w:r>
      </w:p>
    </w:sdtContent>
  </w:sdt>
  <w:p w14:paraId="04CC66CF" w14:textId="77777777" w:rsidR="00C82B5D" w:rsidRDefault="00C82B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2479639"/>
      <w:docPartObj>
        <w:docPartGallery w:val="Page Numbers (Bottom of Page)"/>
        <w:docPartUnique/>
      </w:docPartObj>
    </w:sdtPr>
    <w:sdtEndPr>
      <w:rPr>
        <w:sz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</w:rPr>
        </w:sdtEndPr>
        <w:sdtContent>
          <w:p w14:paraId="16B10F8C" w14:textId="32135CF7" w:rsidR="00D5206D" w:rsidRPr="00D5206D" w:rsidRDefault="00D5206D">
            <w:pPr>
              <w:pStyle w:val="Footer"/>
              <w:jc w:val="center"/>
              <w:rPr>
                <w:sz w:val="20"/>
              </w:rPr>
            </w:pPr>
            <w:r w:rsidRPr="00D5206D">
              <w:rPr>
                <w:sz w:val="20"/>
              </w:rPr>
              <w:t xml:space="preserve">Page </w:t>
            </w:r>
            <w:r w:rsidRPr="00D5206D">
              <w:rPr>
                <w:b/>
                <w:bCs/>
                <w:sz w:val="20"/>
                <w:szCs w:val="24"/>
              </w:rPr>
              <w:fldChar w:fldCharType="begin"/>
            </w:r>
            <w:r w:rsidRPr="00D5206D">
              <w:rPr>
                <w:b/>
                <w:bCs/>
                <w:sz w:val="20"/>
              </w:rPr>
              <w:instrText xml:space="preserve"> PAGE </w:instrText>
            </w:r>
            <w:r w:rsidRPr="00D5206D">
              <w:rPr>
                <w:b/>
                <w:bCs/>
                <w:sz w:val="20"/>
                <w:szCs w:val="24"/>
              </w:rPr>
              <w:fldChar w:fldCharType="separate"/>
            </w:r>
            <w:r w:rsidR="00C641C0">
              <w:rPr>
                <w:b/>
                <w:bCs/>
                <w:noProof/>
                <w:sz w:val="20"/>
              </w:rPr>
              <w:t>1</w:t>
            </w:r>
            <w:r w:rsidRPr="00D5206D">
              <w:rPr>
                <w:b/>
                <w:bCs/>
                <w:sz w:val="20"/>
                <w:szCs w:val="24"/>
              </w:rPr>
              <w:fldChar w:fldCharType="end"/>
            </w:r>
            <w:r w:rsidRPr="00D5206D">
              <w:rPr>
                <w:sz w:val="20"/>
              </w:rPr>
              <w:t xml:space="preserve"> of </w:t>
            </w:r>
            <w:r w:rsidRPr="00D5206D">
              <w:rPr>
                <w:b/>
                <w:bCs/>
                <w:sz w:val="20"/>
                <w:szCs w:val="24"/>
              </w:rPr>
              <w:fldChar w:fldCharType="begin"/>
            </w:r>
            <w:r w:rsidRPr="00D5206D">
              <w:rPr>
                <w:b/>
                <w:bCs/>
                <w:sz w:val="20"/>
              </w:rPr>
              <w:instrText xml:space="preserve"> NUMPAGES  </w:instrText>
            </w:r>
            <w:r w:rsidRPr="00D5206D">
              <w:rPr>
                <w:b/>
                <w:bCs/>
                <w:sz w:val="20"/>
                <w:szCs w:val="24"/>
              </w:rPr>
              <w:fldChar w:fldCharType="separate"/>
            </w:r>
            <w:r w:rsidR="00C641C0">
              <w:rPr>
                <w:b/>
                <w:bCs/>
                <w:noProof/>
                <w:sz w:val="20"/>
              </w:rPr>
              <w:t>2</w:t>
            </w:r>
            <w:r w:rsidRPr="00D5206D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  <w:p w14:paraId="3C22D808" w14:textId="77777777" w:rsidR="00C82B5D" w:rsidRDefault="00C82B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80DC4B" w14:textId="77777777" w:rsidR="00C82B5D" w:rsidRDefault="00C82B5D" w:rsidP="008504B9">
      <w:r>
        <w:separator/>
      </w:r>
    </w:p>
  </w:footnote>
  <w:footnote w:type="continuationSeparator" w:id="0">
    <w:p w14:paraId="3B3677DC" w14:textId="77777777" w:rsidR="00C82B5D" w:rsidRDefault="00C82B5D" w:rsidP="00850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ook w:val="0000" w:firstRow="0" w:lastRow="0" w:firstColumn="0" w:lastColumn="0" w:noHBand="0" w:noVBand="0"/>
    </w:tblPr>
    <w:tblGrid>
      <w:gridCol w:w="780"/>
      <w:gridCol w:w="2209"/>
      <w:gridCol w:w="551"/>
      <w:gridCol w:w="2909"/>
      <w:gridCol w:w="2911"/>
    </w:tblGrid>
    <w:tr w:rsidR="00C82B5D" w:rsidRPr="00A83090" w14:paraId="088A98A0" w14:textId="77777777" w:rsidTr="00D5206D">
      <w:tc>
        <w:tcPr>
          <w:tcW w:w="1510" w:type="pct"/>
          <w:gridSpan w:val="2"/>
        </w:tcPr>
        <w:p w14:paraId="78102D5D" w14:textId="0B008BB3" w:rsidR="00C82B5D" w:rsidRDefault="00C82B5D" w:rsidP="001813EC">
          <w:pPr>
            <w:pStyle w:val="Header"/>
            <w:ind w:left="-108"/>
          </w:pPr>
          <w:r w:rsidRPr="00A76788">
            <w:rPr>
              <w:rFonts w:ascii="Arial" w:hAnsi="Arial" w:cs="Arial"/>
              <w:noProof/>
              <w:lang w:val="en-CA" w:eastAsia="en-CA"/>
            </w:rPr>
            <w:drawing>
              <wp:inline distT="0" distB="0" distL="0" distR="0" wp14:anchorId="2EFC0A00" wp14:editId="16186FC7">
                <wp:extent cx="1828800" cy="436880"/>
                <wp:effectExtent l="0" t="0" r="0" b="0"/>
                <wp:docPr id="5" name="Picture 5" descr="mcgcrm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cgcrm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880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90" w:type="pct"/>
          <w:gridSpan w:val="3"/>
        </w:tcPr>
        <w:p w14:paraId="12132643" w14:textId="77777777" w:rsidR="00C82B5D" w:rsidRDefault="00C82B5D" w:rsidP="001813EC">
          <w:pPr>
            <w:pStyle w:val="Heading1"/>
            <w:tabs>
              <w:tab w:val="right" w:pos="8789"/>
            </w:tabs>
            <w:jc w:val="right"/>
            <w:rPr>
              <w:sz w:val="32"/>
              <w:szCs w:val="32"/>
            </w:rPr>
          </w:pPr>
          <w:r>
            <w:rPr>
              <w:sz w:val="32"/>
              <w:szCs w:val="32"/>
            </w:rPr>
            <w:t xml:space="preserve">Template Chair’s Offer Letter </w:t>
          </w:r>
        </w:p>
        <w:p w14:paraId="1FA94A1D" w14:textId="00B6210D" w:rsidR="00C82B5D" w:rsidRPr="00A83090" w:rsidRDefault="00C82B5D" w:rsidP="001813EC">
          <w:pPr>
            <w:pStyle w:val="Heading1"/>
            <w:tabs>
              <w:tab w:val="right" w:pos="8789"/>
            </w:tabs>
            <w:jc w:val="right"/>
            <w:rPr>
              <w:sz w:val="32"/>
              <w:szCs w:val="32"/>
            </w:rPr>
          </w:pPr>
          <w:r>
            <w:rPr>
              <w:sz w:val="32"/>
              <w:szCs w:val="32"/>
            </w:rPr>
            <w:t>CAS Ranked</w:t>
          </w:r>
          <w:r w:rsidRPr="00A83090">
            <w:rPr>
              <w:b w:val="0"/>
              <w:sz w:val="20"/>
            </w:rPr>
            <w:t xml:space="preserve"> (v.</w:t>
          </w:r>
          <w:r>
            <w:rPr>
              <w:b w:val="0"/>
              <w:sz w:val="20"/>
            </w:rPr>
            <w:t>08</w:t>
          </w:r>
          <w:r w:rsidRPr="00A83090">
            <w:rPr>
              <w:b w:val="0"/>
              <w:sz w:val="20"/>
            </w:rPr>
            <w:t>)</w:t>
          </w:r>
        </w:p>
        <w:p w14:paraId="3C8D01CB" w14:textId="77777777" w:rsidR="00C82B5D" w:rsidRPr="00AB593D" w:rsidRDefault="00C82B5D" w:rsidP="001813EC">
          <w:pPr>
            <w:pStyle w:val="Heading2"/>
            <w:jc w:val="right"/>
            <w:rPr>
              <w:b w:val="0"/>
              <w:color w:val="FF0000"/>
              <w:sz w:val="20"/>
            </w:rPr>
          </w:pPr>
          <w:r w:rsidRPr="00AB593D">
            <w:rPr>
              <w:b w:val="0"/>
              <w:color w:val="00B0F0"/>
              <w:sz w:val="20"/>
            </w:rPr>
            <w:t>Modify/delete optional/bold/italic areas as required</w:t>
          </w:r>
        </w:p>
      </w:tc>
    </w:tr>
    <w:tr w:rsidR="00C82B5D" w:rsidRPr="00C641C0" w14:paraId="22E3ED90" w14:textId="77777777" w:rsidTr="00D5206D">
      <w:trPr>
        <w:gridBefore w:val="1"/>
        <w:wBefore w:w="394" w:type="pct"/>
      </w:trPr>
      <w:tc>
        <w:tcPr>
          <w:tcW w:w="4606" w:type="pct"/>
          <w:gridSpan w:val="4"/>
        </w:tcPr>
        <w:p w14:paraId="480DD75D" w14:textId="77777777" w:rsidR="00C82B5D" w:rsidRPr="00D5206D" w:rsidRDefault="00C82B5D" w:rsidP="001813EC">
          <w:pPr>
            <w:spacing w:before="240"/>
            <w:ind w:left="-108" w:right="1009"/>
            <w:jc w:val="both"/>
            <w:rPr>
              <w:b/>
              <w:color w:val="808080"/>
              <w:sz w:val="17"/>
              <w:szCs w:val="17"/>
              <w:highlight w:val="yellow"/>
              <w:lang w:val="fr-CA"/>
            </w:rPr>
          </w:pPr>
          <w:proofErr w:type="spellStart"/>
          <w:r w:rsidRPr="00D5206D">
            <w:rPr>
              <w:rFonts w:ascii="Arial" w:hAnsi="Arial"/>
              <w:b/>
              <w:color w:val="808080"/>
              <w:sz w:val="17"/>
              <w:szCs w:val="17"/>
              <w:highlight w:val="yellow"/>
              <w:lang w:val="fr-CA"/>
            </w:rPr>
            <w:t>Your</w:t>
          </w:r>
          <w:proofErr w:type="spellEnd"/>
          <w:r w:rsidRPr="00D5206D">
            <w:rPr>
              <w:rFonts w:ascii="Arial" w:hAnsi="Arial"/>
              <w:b/>
              <w:color w:val="808080"/>
              <w:sz w:val="17"/>
              <w:szCs w:val="17"/>
              <w:highlight w:val="yellow"/>
              <w:lang w:val="fr-CA"/>
            </w:rPr>
            <w:t xml:space="preserve"> </w:t>
          </w:r>
          <w:proofErr w:type="spellStart"/>
          <w:r w:rsidRPr="00D5206D">
            <w:rPr>
              <w:rFonts w:ascii="Arial" w:hAnsi="Arial"/>
              <w:b/>
              <w:color w:val="808080"/>
              <w:sz w:val="17"/>
              <w:szCs w:val="17"/>
              <w:highlight w:val="yellow"/>
              <w:lang w:val="fr-CA"/>
            </w:rPr>
            <w:t>Department</w:t>
          </w:r>
          <w:proofErr w:type="spellEnd"/>
          <w:r w:rsidRPr="00D5206D">
            <w:rPr>
              <w:rFonts w:ascii="Arial" w:hAnsi="Arial"/>
              <w:b/>
              <w:color w:val="808080"/>
              <w:sz w:val="17"/>
              <w:szCs w:val="17"/>
              <w:highlight w:val="yellow"/>
              <w:lang w:val="fr-CA"/>
            </w:rPr>
            <w:t xml:space="preserve"> Name</w:t>
          </w:r>
        </w:p>
        <w:p w14:paraId="560BEF30" w14:textId="77777777" w:rsidR="00C82B5D" w:rsidRPr="008504B9" w:rsidRDefault="00C82B5D" w:rsidP="001813EC">
          <w:pPr>
            <w:pStyle w:val="Header"/>
            <w:ind w:left="-108"/>
            <w:rPr>
              <w:b/>
              <w:color w:val="808080"/>
              <w:sz w:val="18"/>
              <w:szCs w:val="18"/>
              <w:lang w:val="fr-CA"/>
            </w:rPr>
          </w:pPr>
          <w:r w:rsidRPr="00D5206D">
            <w:rPr>
              <w:rFonts w:ascii="Arial" w:hAnsi="Arial"/>
              <w:b/>
              <w:color w:val="808080"/>
              <w:sz w:val="17"/>
              <w:szCs w:val="17"/>
              <w:highlight w:val="yellow"/>
              <w:lang w:val="fr-CA"/>
            </w:rPr>
            <w:t>Nom de votre départemen</w:t>
          </w:r>
          <w:r w:rsidRPr="008504B9">
            <w:rPr>
              <w:rFonts w:ascii="Arial" w:hAnsi="Arial"/>
              <w:b/>
              <w:color w:val="808080"/>
              <w:sz w:val="17"/>
              <w:szCs w:val="17"/>
              <w:lang w:val="fr-CA"/>
            </w:rPr>
            <w:t>t</w:t>
          </w:r>
        </w:p>
      </w:tc>
    </w:tr>
    <w:tr w:rsidR="00C82B5D" w:rsidRPr="00C641C0" w14:paraId="2756F6F1" w14:textId="77777777" w:rsidTr="00D5206D">
      <w:trPr>
        <w:gridBefore w:val="1"/>
        <w:wBefore w:w="394" w:type="pct"/>
      </w:trPr>
      <w:tc>
        <w:tcPr>
          <w:tcW w:w="1439" w:type="pct"/>
          <w:gridSpan w:val="2"/>
        </w:tcPr>
        <w:p w14:paraId="1D1D8116" w14:textId="77777777" w:rsidR="00C82B5D" w:rsidRPr="008504B9" w:rsidRDefault="00C82B5D" w:rsidP="001813EC">
          <w:pPr>
            <w:rPr>
              <w:sz w:val="16"/>
              <w:lang w:val="fr-CA"/>
            </w:rPr>
          </w:pPr>
        </w:p>
      </w:tc>
      <w:tc>
        <w:tcPr>
          <w:tcW w:w="1583" w:type="pct"/>
        </w:tcPr>
        <w:p w14:paraId="0FEDDF52" w14:textId="77777777" w:rsidR="00C82B5D" w:rsidRPr="008504B9" w:rsidRDefault="00C82B5D" w:rsidP="001813EC">
          <w:pPr>
            <w:ind w:right="-18"/>
            <w:rPr>
              <w:sz w:val="16"/>
              <w:lang w:val="fr-CA"/>
            </w:rPr>
          </w:pPr>
        </w:p>
      </w:tc>
      <w:tc>
        <w:tcPr>
          <w:tcW w:w="1583" w:type="pct"/>
        </w:tcPr>
        <w:p w14:paraId="339CF45A" w14:textId="77777777" w:rsidR="00C82B5D" w:rsidRPr="008504B9" w:rsidRDefault="00C82B5D" w:rsidP="001813EC">
          <w:pPr>
            <w:rPr>
              <w:sz w:val="16"/>
              <w:lang w:val="fr-CA"/>
            </w:rPr>
          </w:pPr>
        </w:p>
      </w:tc>
    </w:tr>
    <w:tr w:rsidR="00C82B5D" w:rsidRPr="00C641C0" w14:paraId="679ECCFA" w14:textId="77777777" w:rsidTr="00D5206D">
      <w:trPr>
        <w:gridBefore w:val="1"/>
        <w:wBefore w:w="394" w:type="pct"/>
      </w:trPr>
      <w:tc>
        <w:tcPr>
          <w:tcW w:w="1439" w:type="pct"/>
          <w:gridSpan w:val="2"/>
        </w:tcPr>
        <w:p w14:paraId="4E4C31A6" w14:textId="77777777" w:rsidR="00C82B5D" w:rsidRPr="007279B3" w:rsidRDefault="00C82B5D" w:rsidP="001813EC">
          <w:pPr>
            <w:ind w:left="-108"/>
            <w:rPr>
              <w:rFonts w:ascii="Arial" w:hAnsi="Arial" w:cs="Arial"/>
              <w:color w:val="999999"/>
              <w:sz w:val="16"/>
            </w:rPr>
          </w:pPr>
          <w:r w:rsidRPr="007279B3">
            <w:rPr>
              <w:rFonts w:ascii="Arial" w:hAnsi="Arial" w:cs="Arial"/>
              <w:color w:val="999999"/>
              <w:sz w:val="16"/>
            </w:rPr>
            <w:t>McGill University</w:t>
          </w:r>
        </w:p>
        <w:p w14:paraId="5C198CB0" w14:textId="77777777" w:rsidR="00C82B5D" w:rsidRPr="007279B3" w:rsidRDefault="00C82B5D" w:rsidP="001813EC">
          <w:pPr>
            <w:ind w:left="-108"/>
            <w:rPr>
              <w:rFonts w:ascii="Arial" w:hAnsi="Arial" w:cs="Arial"/>
              <w:color w:val="999999"/>
              <w:sz w:val="16"/>
            </w:rPr>
          </w:pPr>
          <w:r>
            <w:rPr>
              <w:rFonts w:ascii="Arial" w:hAnsi="Arial" w:cs="Arial"/>
              <w:color w:val="999999"/>
              <w:sz w:val="16"/>
            </w:rPr>
            <w:t>Building Name</w:t>
          </w:r>
        </w:p>
        <w:p w14:paraId="5B371E8B" w14:textId="77777777" w:rsidR="00C82B5D" w:rsidRPr="007279B3" w:rsidRDefault="00C82B5D" w:rsidP="001813EC">
          <w:pPr>
            <w:pStyle w:val="Header"/>
            <w:ind w:left="-108"/>
            <w:rPr>
              <w:rFonts w:ascii="Arial" w:hAnsi="Arial" w:cs="Arial"/>
              <w:color w:val="999999"/>
              <w:sz w:val="16"/>
            </w:rPr>
          </w:pPr>
          <w:r>
            <w:rPr>
              <w:rFonts w:ascii="Arial" w:hAnsi="Arial" w:cs="Arial"/>
              <w:color w:val="999999"/>
              <w:sz w:val="16"/>
            </w:rPr>
            <w:t>###</w:t>
          </w:r>
          <w:r w:rsidRPr="007279B3">
            <w:rPr>
              <w:rFonts w:ascii="Arial" w:hAnsi="Arial" w:cs="Arial"/>
              <w:color w:val="999999"/>
              <w:sz w:val="16"/>
            </w:rPr>
            <w:t xml:space="preserve"> </w:t>
          </w:r>
          <w:proofErr w:type="spellStart"/>
          <w:r>
            <w:rPr>
              <w:rFonts w:ascii="Arial" w:hAnsi="Arial" w:cs="Arial"/>
              <w:color w:val="999999"/>
              <w:sz w:val="16"/>
            </w:rPr>
            <w:t>Streetname</w:t>
          </w:r>
          <w:proofErr w:type="spellEnd"/>
        </w:p>
        <w:p w14:paraId="6C9B95D5" w14:textId="77777777" w:rsidR="00C82B5D" w:rsidRPr="007279B3" w:rsidRDefault="00C82B5D" w:rsidP="001813EC">
          <w:pPr>
            <w:ind w:left="-108"/>
            <w:rPr>
              <w:rFonts w:ascii="Arial" w:hAnsi="Arial" w:cs="Arial"/>
              <w:b/>
              <w:color w:val="999999"/>
              <w:sz w:val="16"/>
              <w:lang w:val="pt-BR"/>
            </w:rPr>
          </w:pPr>
          <w:r w:rsidRPr="007279B3">
            <w:rPr>
              <w:rFonts w:ascii="Arial" w:hAnsi="Arial" w:cs="Arial"/>
              <w:color w:val="999999"/>
              <w:sz w:val="16"/>
              <w:lang w:val="pt-BR"/>
            </w:rPr>
            <w:t>Montreal, Quebec, Canada</w:t>
          </w:r>
          <w:r>
            <w:rPr>
              <w:rFonts w:ascii="Arial" w:hAnsi="Arial" w:cs="Arial"/>
              <w:color w:val="999999"/>
              <w:sz w:val="16"/>
              <w:lang w:val="pt-BR"/>
            </w:rPr>
            <w:t xml:space="preserve"> H0H 0H0</w:t>
          </w:r>
        </w:p>
      </w:tc>
      <w:tc>
        <w:tcPr>
          <w:tcW w:w="1583" w:type="pct"/>
        </w:tcPr>
        <w:p w14:paraId="27CFF654" w14:textId="77777777" w:rsidR="00C82B5D" w:rsidRPr="007279B3" w:rsidRDefault="00C82B5D" w:rsidP="001813EC">
          <w:pPr>
            <w:ind w:right="-18"/>
            <w:rPr>
              <w:rFonts w:ascii="Arial" w:hAnsi="Arial" w:cs="Arial"/>
              <w:color w:val="999999"/>
              <w:sz w:val="16"/>
              <w:lang w:val="fr-FR"/>
            </w:rPr>
          </w:pPr>
          <w:r w:rsidRPr="007279B3">
            <w:rPr>
              <w:rFonts w:ascii="Arial" w:hAnsi="Arial" w:cs="Arial"/>
              <w:color w:val="999999"/>
              <w:sz w:val="16"/>
              <w:lang w:val="fr-FR"/>
            </w:rPr>
            <w:t xml:space="preserve">Université McGill </w:t>
          </w:r>
        </w:p>
        <w:p w14:paraId="7029C85C" w14:textId="77777777" w:rsidR="00C82B5D" w:rsidRPr="007279B3" w:rsidRDefault="00C82B5D" w:rsidP="001813EC">
          <w:pPr>
            <w:ind w:right="-65"/>
            <w:rPr>
              <w:rFonts w:ascii="Arial" w:hAnsi="Arial" w:cs="Arial"/>
              <w:color w:val="999999"/>
              <w:sz w:val="16"/>
              <w:lang w:val="fr-FR"/>
            </w:rPr>
          </w:pPr>
          <w:r>
            <w:rPr>
              <w:rFonts w:ascii="Arial" w:hAnsi="Arial" w:cs="Arial"/>
              <w:color w:val="999999"/>
              <w:sz w:val="16"/>
              <w:lang w:val="fr-FR"/>
            </w:rPr>
            <w:t>Nom de l’édifice</w:t>
          </w:r>
        </w:p>
        <w:p w14:paraId="0DF85514" w14:textId="77777777" w:rsidR="00C82B5D" w:rsidRPr="007279B3" w:rsidRDefault="00C82B5D" w:rsidP="001813EC">
          <w:pPr>
            <w:pStyle w:val="BodyText2"/>
            <w:ind w:right="-18"/>
            <w:rPr>
              <w:color w:val="999999"/>
              <w:sz w:val="16"/>
              <w:lang w:val="fr-FR"/>
            </w:rPr>
          </w:pPr>
          <w:r w:rsidRPr="00271054">
            <w:rPr>
              <w:color w:val="999999"/>
              <w:sz w:val="16"/>
              <w:lang w:val="fr-CA"/>
            </w:rPr>
            <w:t>###</w:t>
          </w:r>
          <w:r w:rsidRPr="007279B3">
            <w:rPr>
              <w:color w:val="999999"/>
              <w:sz w:val="16"/>
              <w:lang w:val="fr-FR"/>
            </w:rPr>
            <w:t xml:space="preserve">, rue </w:t>
          </w:r>
          <w:r>
            <w:rPr>
              <w:color w:val="999999"/>
              <w:sz w:val="16"/>
              <w:lang w:val="fr-FR"/>
            </w:rPr>
            <w:t>nom-de-rue</w:t>
          </w:r>
        </w:p>
        <w:p w14:paraId="0AE4AA39" w14:textId="77777777" w:rsidR="00C82B5D" w:rsidRPr="007279B3" w:rsidRDefault="00C82B5D" w:rsidP="001813EC">
          <w:pPr>
            <w:ind w:right="-18"/>
            <w:rPr>
              <w:rFonts w:ascii="Arial" w:hAnsi="Arial" w:cs="Arial"/>
              <w:b/>
              <w:color w:val="999999"/>
              <w:sz w:val="16"/>
              <w:lang w:val="fr-FR"/>
            </w:rPr>
          </w:pPr>
          <w:r w:rsidRPr="007279B3">
            <w:rPr>
              <w:rFonts w:ascii="Arial" w:hAnsi="Arial" w:cs="Arial"/>
              <w:color w:val="999999"/>
              <w:sz w:val="16"/>
              <w:lang w:val="fr-FR"/>
            </w:rPr>
            <w:t>Montréal (Québec) Canada</w:t>
          </w:r>
          <w:r>
            <w:rPr>
              <w:rFonts w:ascii="Arial" w:hAnsi="Arial" w:cs="Arial"/>
              <w:color w:val="999999"/>
              <w:sz w:val="16"/>
              <w:lang w:val="fr-FR"/>
            </w:rPr>
            <w:t xml:space="preserve"> </w:t>
          </w:r>
          <w:r>
            <w:rPr>
              <w:rFonts w:ascii="Arial" w:hAnsi="Arial" w:cs="Arial"/>
              <w:color w:val="999999"/>
              <w:sz w:val="16"/>
              <w:lang w:val="pt-BR"/>
            </w:rPr>
            <w:t>H0H 0H0</w:t>
          </w:r>
        </w:p>
      </w:tc>
      <w:tc>
        <w:tcPr>
          <w:tcW w:w="1583" w:type="pct"/>
        </w:tcPr>
        <w:p w14:paraId="01630AE7" w14:textId="77777777" w:rsidR="00C82B5D" w:rsidRPr="007279B3" w:rsidRDefault="00C82B5D" w:rsidP="001813EC">
          <w:pPr>
            <w:tabs>
              <w:tab w:val="right" w:pos="2772"/>
            </w:tabs>
            <w:rPr>
              <w:rFonts w:ascii="Arial" w:hAnsi="Arial" w:cs="Arial"/>
              <w:color w:val="999999"/>
              <w:sz w:val="16"/>
              <w:lang w:val="fr-FR"/>
            </w:rPr>
          </w:pPr>
          <w:r w:rsidRPr="007279B3">
            <w:rPr>
              <w:rFonts w:ascii="Arial" w:hAnsi="Arial" w:cs="Arial"/>
              <w:color w:val="999999"/>
              <w:sz w:val="16"/>
              <w:lang w:val="fr-FR"/>
            </w:rPr>
            <w:t>Tel/Tél :</w:t>
          </w:r>
          <w:r>
            <w:rPr>
              <w:rFonts w:ascii="Arial" w:hAnsi="Arial" w:cs="Arial"/>
              <w:color w:val="999999"/>
              <w:sz w:val="16"/>
              <w:lang w:val="fr-FR"/>
            </w:rPr>
            <w:t xml:space="preserve"> </w:t>
          </w:r>
          <w:r w:rsidRPr="007279B3">
            <w:rPr>
              <w:rFonts w:ascii="Arial" w:hAnsi="Arial" w:cs="Arial"/>
              <w:color w:val="999999"/>
              <w:sz w:val="16"/>
              <w:lang w:val="fr-FR"/>
            </w:rPr>
            <w:t xml:space="preserve">(514) </w:t>
          </w:r>
          <w:r>
            <w:rPr>
              <w:rFonts w:ascii="Arial" w:hAnsi="Arial" w:cs="Arial"/>
              <w:color w:val="999999"/>
              <w:sz w:val="16"/>
              <w:lang w:val="fr-FR"/>
            </w:rPr>
            <w:t>123</w:t>
          </w:r>
          <w:r w:rsidRPr="007279B3">
            <w:rPr>
              <w:rFonts w:ascii="Arial" w:hAnsi="Arial" w:cs="Arial"/>
              <w:color w:val="999999"/>
              <w:sz w:val="16"/>
              <w:lang w:val="fr-FR"/>
            </w:rPr>
            <w:t>-4</w:t>
          </w:r>
          <w:r>
            <w:rPr>
              <w:rFonts w:ascii="Arial" w:hAnsi="Arial" w:cs="Arial"/>
              <w:color w:val="999999"/>
              <w:sz w:val="16"/>
              <w:lang w:val="fr-FR"/>
            </w:rPr>
            <w:t>567</w:t>
          </w:r>
        </w:p>
        <w:p w14:paraId="4FA5EA40" w14:textId="77777777" w:rsidR="00C82B5D" w:rsidRPr="007279B3" w:rsidRDefault="00C82B5D" w:rsidP="001813EC">
          <w:pPr>
            <w:pStyle w:val="Header"/>
            <w:tabs>
              <w:tab w:val="right" w:pos="2772"/>
            </w:tabs>
            <w:rPr>
              <w:rFonts w:ascii="Arial" w:hAnsi="Arial" w:cs="Arial"/>
              <w:color w:val="999999"/>
              <w:sz w:val="16"/>
              <w:lang w:val="fr-FR"/>
            </w:rPr>
          </w:pPr>
          <w:r w:rsidRPr="007279B3">
            <w:rPr>
              <w:rFonts w:ascii="Arial" w:hAnsi="Arial" w:cs="Arial"/>
              <w:color w:val="999999"/>
              <w:sz w:val="16"/>
              <w:lang w:val="fr-FR"/>
            </w:rPr>
            <w:t xml:space="preserve">Fax/Télécopieur: (514) </w:t>
          </w:r>
          <w:r>
            <w:rPr>
              <w:rFonts w:ascii="Arial" w:hAnsi="Arial" w:cs="Arial"/>
              <w:color w:val="999999"/>
              <w:sz w:val="16"/>
              <w:lang w:val="fr-FR"/>
            </w:rPr>
            <w:t>987</w:t>
          </w:r>
          <w:r w:rsidRPr="007279B3">
            <w:rPr>
              <w:rFonts w:ascii="Arial" w:hAnsi="Arial" w:cs="Arial"/>
              <w:color w:val="999999"/>
              <w:sz w:val="16"/>
              <w:lang w:val="fr-FR"/>
            </w:rPr>
            <w:t>-</w:t>
          </w:r>
          <w:r>
            <w:rPr>
              <w:rFonts w:ascii="Arial" w:hAnsi="Arial" w:cs="Arial"/>
              <w:color w:val="999999"/>
              <w:sz w:val="16"/>
              <w:lang w:val="fr-FR"/>
            </w:rPr>
            <w:t>6541</w:t>
          </w:r>
        </w:p>
        <w:p w14:paraId="2B188B25" w14:textId="77777777" w:rsidR="00C82B5D" w:rsidRPr="007279B3" w:rsidRDefault="00C82B5D" w:rsidP="001813EC">
          <w:pPr>
            <w:pStyle w:val="Header"/>
            <w:tabs>
              <w:tab w:val="left" w:pos="-10008"/>
              <w:tab w:val="right" w:pos="2772"/>
            </w:tabs>
            <w:rPr>
              <w:rFonts w:ascii="Arial" w:hAnsi="Arial" w:cs="Arial"/>
              <w:b/>
              <w:color w:val="999999"/>
              <w:sz w:val="16"/>
              <w:lang w:val="fr-FR"/>
            </w:rPr>
          </w:pPr>
          <w:r w:rsidRPr="007279B3">
            <w:rPr>
              <w:rFonts w:ascii="Arial" w:hAnsi="Arial" w:cs="Arial"/>
              <w:color w:val="999999"/>
              <w:sz w:val="16"/>
              <w:lang w:val="fr-FR"/>
            </w:rPr>
            <w:t>www.mcgill.ca/</w:t>
          </w:r>
          <w:r>
            <w:rPr>
              <w:rFonts w:ascii="Arial" w:hAnsi="Arial" w:cs="Arial"/>
              <w:color w:val="999999"/>
              <w:sz w:val="16"/>
              <w:lang w:val="fr-FR"/>
            </w:rPr>
            <w:t>websiteaddress</w:t>
          </w:r>
          <w:r w:rsidRPr="007279B3">
            <w:rPr>
              <w:rFonts w:ascii="Arial" w:hAnsi="Arial" w:cs="Arial"/>
              <w:color w:val="999999"/>
              <w:sz w:val="16"/>
              <w:lang w:val="fr-FR"/>
            </w:rPr>
            <w:t>/</w:t>
          </w:r>
        </w:p>
      </w:tc>
    </w:tr>
  </w:tbl>
  <w:p w14:paraId="522A780C" w14:textId="77777777" w:rsidR="00C82B5D" w:rsidRPr="008504B9" w:rsidRDefault="00C82B5D" w:rsidP="001813EC">
    <w:pPr>
      <w:pStyle w:val="Header"/>
      <w:rPr>
        <w:lang w:val="fr-FR"/>
      </w:rPr>
    </w:pPr>
  </w:p>
  <w:p w14:paraId="56735017" w14:textId="77777777" w:rsidR="00C82B5D" w:rsidRPr="001F0F49" w:rsidRDefault="00C82B5D">
    <w:pPr>
      <w:pStyle w:val="Header"/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2A7271"/>
    <w:multiLevelType w:val="hybridMultilevel"/>
    <w:tmpl w:val="8D8247D0"/>
    <w:lvl w:ilvl="0" w:tplc="8A0EAAE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TU1szAysjA0tjBQ0lEKTi0uzszPAykwqgUAmYPyMCwAAAA="/>
  </w:docVars>
  <w:rsids>
    <w:rsidRoot w:val="008504B9"/>
    <w:rsid w:val="00033EC9"/>
    <w:rsid w:val="00055EA2"/>
    <w:rsid w:val="000578B6"/>
    <w:rsid w:val="000664D8"/>
    <w:rsid w:val="0007708D"/>
    <w:rsid w:val="000772B9"/>
    <w:rsid w:val="000921F6"/>
    <w:rsid w:val="000A66C8"/>
    <w:rsid w:val="000B06C7"/>
    <w:rsid w:val="000F7ACB"/>
    <w:rsid w:val="00100AF9"/>
    <w:rsid w:val="00112DBB"/>
    <w:rsid w:val="00120ABE"/>
    <w:rsid w:val="0012698B"/>
    <w:rsid w:val="001314FD"/>
    <w:rsid w:val="00132822"/>
    <w:rsid w:val="001506BB"/>
    <w:rsid w:val="00174F5C"/>
    <w:rsid w:val="001813EC"/>
    <w:rsid w:val="001D5D62"/>
    <w:rsid w:val="001F0F49"/>
    <w:rsid w:val="002019CE"/>
    <w:rsid w:val="00212252"/>
    <w:rsid w:val="002139CC"/>
    <w:rsid w:val="00236148"/>
    <w:rsid w:val="00256F9D"/>
    <w:rsid w:val="00266DBC"/>
    <w:rsid w:val="0028582A"/>
    <w:rsid w:val="00291C9E"/>
    <w:rsid w:val="002F2673"/>
    <w:rsid w:val="002F43A4"/>
    <w:rsid w:val="00314D44"/>
    <w:rsid w:val="00341B73"/>
    <w:rsid w:val="00361329"/>
    <w:rsid w:val="00363A2C"/>
    <w:rsid w:val="00365CC7"/>
    <w:rsid w:val="00395C24"/>
    <w:rsid w:val="003B08A2"/>
    <w:rsid w:val="003B32F8"/>
    <w:rsid w:val="003C5B13"/>
    <w:rsid w:val="003C6AD3"/>
    <w:rsid w:val="003C7B3C"/>
    <w:rsid w:val="003E05B1"/>
    <w:rsid w:val="003F14C2"/>
    <w:rsid w:val="003F286E"/>
    <w:rsid w:val="004008C0"/>
    <w:rsid w:val="00401545"/>
    <w:rsid w:val="00404081"/>
    <w:rsid w:val="00414A1C"/>
    <w:rsid w:val="004238E7"/>
    <w:rsid w:val="00450196"/>
    <w:rsid w:val="0045288E"/>
    <w:rsid w:val="004758BD"/>
    <w:rsid w:val="004D6911"/>
    <w:rsid w:val="004F33EF"/>
    <w:rsid w:val="00506CE2"/>
    <w:rsid w:val="00543690"/>
    <w:rsid w:val="00545BFB"/>
    <w:rsid w:val="00560D2A"/>
    <w:rsid w:val="0059759A"/>
    <w:rsid w:val="005B6C6E"/>
    <w:rsid w:val="005F220F"/>
    <w:rsid w:val="006235F7"/>
    <w:rsid w:val="00691885"/>
    <w:rsid w:val="006978C8"/>
    <w:rsid w:val="006C2784"/>
    <w:rsid w:val="006E1034"/>
    <w:rsid w:val="007079A9"/>
    <w:rsid w:val="007224D8"/>
    <w:rsid w:val="007460BC"/>
    <w:rsid w:val="00767C5A"/>
    <w:rsid w:val="00774202"/>
    <w:rsid w:val="007D208E"/>
    <w:rsid w:val="00817BB4"/>
    <w:rsid w:val="00825E27"/>
    <w:rsid w:val="008504B9"/>
    <w:rsid w:val="00870A4B"/>
    <w:rsid w:val="008916C8"/>
    <w:rsid w:val="008B6A46"/>
    <w:rsid w:val="008F46E3"/>
    <w:rsid w:val="00921691"/>
    <w:rsid w:val="009435CD"/>
    <w:rsid w:val="009B0645"/>
    <w:rsid w:val="009B50CD"/>
    <w:rsid w:val="009C23EA"/>
    <w:rsid w:val="009D0365"/>
    <w:rsid w:val="009D1CEB"/>
    <w:rsid w:val="009E7AD8"/>
    <w:rsid w:val="00A07B9E"/>
    <w:rsid w:val="00A406E9"/>
    <w:rsid w:val="00A508C7"/>
    <w:rsid w:val="00A530EB"/>
    <w:rsid w:val="00A7479B"/>
    <w:rsid w:val="00A97E86"/>
    <w:rsid w:val="00AB593D"/>
    <w:rsid w:val="00AC1B70"/>
    <w:rsid w:val="00AC4E6A"/>
    <w:rsid w:val="00B20431"/>
    <w:rsid w:val="00B20801"/>
    <w:rsid w:val="00B36BD4"/>
    <w:rsid w:val="00B452BF"/>
    <w:rsid w:val="00B465B0"/>
    <w:rsid w:val="00BA3424"/>
    <w:rsid w:val="00BE63E7"/>
    <w:rsid w:val="00BF17F4"/>
    <w:rsid w:val="00C05A22"/>
    <w:rsid w:val="00C15D3F"/>
    <w:rsid w:val="00C21A76"/>
    <w:rsid w:val="00C41BB3"/>
    <w:rsid w:val="00C635BF"/>
    <w:rsid w:val="00C641C0"/>
    <w:rsid w:val="00C82B5D"/>
    <w:rsid w:val="00C8645A"/>
    <w:rsid w:val="00C873A9"/>
    <w:rsid w:val="00CD1834"/>
    <w:rsid w:val="00CE6589"/>
    <w:rsid w:val="00CF42D3"/>
    <w:rsid w:val="00CF6141"/>
    <w:rsid w:val="00D01552"/>
    <w:rsid w:val="00D17D01"/>
    <w:rsid w:val="00D2302C"/>
    <w:rsid w:val="00D26FB1"/>
    <w:rsid w:val="00D5206D"/>
    <w:rsid w:val="00D73043"/>
    <w:rsid w:val="00D93B51"/>
    <w:rsid w:val="00D965BA"/>
    <w:rsid w:val="00D97D0F"/>
    <w:rsid w:val="00DB7927"/>
    <w:rsid w:val="00DC0AC5"/>
    <w:rsid w:val="00DC35C8"/>
    <w:rsid w:val="00DC4D60"/>
    <w:rsid w:val="00E519F3"/>
    <w:rsid w:val="00E742DF"/>
    <w:rsid w:val="00E77D9B"/>
    <w:rsid w:val="00E92107"/>
    <w:rsid w:val="00EA2A4A"/>
    <w:rsid w:val="00EB74FA"/>
    <w:rsid w:val="00EC0718"/>
    <w:rsid w:val="00EF2DFE"/>
    <w:rsid w:val="00F069BA"/>
    <w:rsid w:val="00F2715D"/>
    <w:rsid w:val="00F3533E"/>
    <w:rsid w:val="00F42CA6"/>
    <w:rsid w:val="00F60673"/>
    <w:rsid w:val="00FB08BB"/>
    <w:rsid w:val="00FC177B"/>
    <w:rsid w:val="00FE588A"/>
    <w:rsid w:val="00FE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045F379D"/>
  <w15:docId w15:val="{A2BA4D30-B262-4F49-989A-3139992E0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504B9"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8504B9"/>
    <w:pPr>
      <w:keepNext/>
      <w:jc w:val="both"/>
      <w:outlineLvl w:val="0"/>
    </w:pPr>
    <w:rPr>
      <w:rFonts w:ascii="Arial" w:hAnsi="Arial" w:cs="Arial"/>
      <w:b/>
      <w:bCs/>
      <w:sz w:val="36"/>
      <w:lang w:val="en-GB"/>
    </w:rPr>
  </w:style>
  <w:style w:type="paragraph" w:styleId="Heading2">
    <w:name w:val="heading 2"/>
    <w:basedOn w:val="Normal"/>
    <w:next w:val="Normal"/>
    <w:link w:val="Heading2Char"/>
    <w:qFormat/>
    <w:rsid w:val="008504B9"/>
    <w:pPr>
      <w:keepNext/>
      <w:outlineLvl w:val="1"/>
    </w:pPr>
    <w:rPr>
      <w:b/>
      <w:bCs/>
      <w:i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504B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504B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504B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504B9"/>
    <w:rPr>
      <w:sz w:val="24"/>
      <w:szCs w:val="24"/>
    </w:rPr>
  </w:style>
  <w:style w:type="character" w:customStyle="1" w:styleId="Heading1Char">
    <w:name w:val="Heading 1 Char"/>
    <w:link w:val="Heading1"/>
    <w:rsid w:val="008504B9"/>
    <w:rPr>
      <w:rFonts w:ascii="Arial" w:hAnsi="Arial" w:cs="Arial"/>
      <w:b/>
      <w:bCs/>
      <w:snapToGrid w:val="0"/>
      <w:sz w:val="36"/>
      <w:lang w:val="en-GB"/>
    </w:rPr>
  </w:style>
  <w:style w:type="character" w:customStyle="1" w:styleId="Heading2Char">
    <w:name w:val="Heading 2 Char"/>
    <w:link w:val="Heading2"/>
    <w:rsid w:val="008504B9"/>
    <w:rPr>
      <w:b/>
      <w:bCs/>
      <w:i/>
      <w:iCs/>
      <w:snapToGrid w:val="0"/>
      <w:sz w:val="24"/>
      <w:lang w:val="en-GB"/>
    </w:rPr>
  </w:style>
  <w:style w:type="paragraph" w:styleId="BodyText2">
    <w:name w:val="Body Text 2"/>
    <w:basedOn w:val="Normal"/>
    <w:link w:val="BodyText2Char"/>
    <w:rsid w:val="008504B9"/>
    <w:pPr>
      <w:jc w:val="both"/>
    </w:pPr>
    <w:rPr>
      <w:rFonts w:ascii="Arial" w:hAnsi="Arial" w:cs="Arial"/>
      <w:sz w:val="18"/>
      <w:lang w:val="en-GB"/>
    </w:rPr>
  </w:style>
  <w:style w:type="character" w:customStyle="1" w:styleId="BodyText2Char">
    <w:name w:val="Body Text 2 Char"/>
    <w:link w:val="BodyText2"/>
    <w:rsid w:val="008504B9"/>
    <w:rPr>
      <w:rFonts w:ascii="Arial" w:hAnsi="Arial" w:cs="Arial"/>
      <w:snapToGrid w:val="0"/>
      <w:sz w:val="18"/>
      <w:lang w:val="en-GB"/>
    </w:rPr>
  </w:style>
  <w:style w:type="paragraph" w:styleId="BalloonText">
    <w:name w:val="Balloon Text"/>
    <w:basedOn w:val="Normal"/>
    <w:link w:val="BalloonTextChar"/>
    <w:rsid w:val="008504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504B9"/>
    <w:rPr>
      <w:rFonts w:ascii="Tahoma" w:hAnsi="Tahoma" w:cs="Tahoma"/>
      <w:sz w:val="16"/>
      <w:szCs w:val="16"/>
    </w:rPr>
  </w:style>
  <w:style w:type="character" w:styleId="Hyperlink">
    <w:name w:val="Hyperlink"/>
    <w:rsid w:val="008504B9"/>
    <w:rPr>
      <w:color w:val="0000FF"/>
      <w:u w:val="single"/>
    </w:rPr>
  </w:style>
  <w:style w:type="character" w:styleId="CommentReference">
    <w:name w:val="annotation reference"/>
    <w:basedOn w:val="DefaultParagraphFont"/>
    <w:rsid w:val="003F14C2"/>
    <w:rPr>
      <w:sz w:val="18"/>
      <w:szCs w:val="18"/>
    </w:rPr>
  </w:style>
  <w:style w:type="paragraph" w:styleId="CommentText">
    <w:name w:val="annotation text"/>
    <w:basedOn w:val="Normal"/>
    <w:link w:val="CommentTextChar"/>
    <w:rsid w:val="003F14C2"/>
    <w:rPr>
      <w:szCs w:val="24"/>
    </w:rPr>
  </w:style>
  <w:style w:type="character" w:customStyle="1" w:styleId="CommentTextChar">
    <w:name w:val="Comment Text Char"/>
    <w:basedOn w:val="DefaultParagraphFont"/>
    <w:link w:val="CommentText"/>
    <w:rsid w:val="003F14C2"/>
    <w:rPr>
      <w:snapToGrid w:val="0"/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F14C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3F14C2"/>
    <w:rPr>
      <w:b/>
      <w:bCs/>
      <w:snapToGrid w:val="0"/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D26FB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4D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cgill.ca/secretariat/files/secretariat/regulations_relating_to_the_employment_of_contract_academic_staff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cgill.ca/apo/academic-staf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mcgill.ca/secretariat/policies-and-regul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cgill.ca/apo/classifications/cas-ranked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14D97-D7AD-4068-9D66-E18D5B05A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3847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ill University</Company>
  <LinksUpToDate>false</LinksUpToDate>
  <CharactersWithSpaces>4300</CharactersWithSpaces>
  <SharedDoc>false</SharedDoc>
  <HLinks>
    <vt:vector size="12" baseType="variant">
      <vt:variant>
        <vt:i4>1048664</vt:i4>
      </vt:variant>
      <vt:variant>
        <vt:i4>27</vt:i4>
      </vt:variant>
      <vt:variant>
        <vt:i4>0</vt:i4>
      </vt:variant>
      <vt:variant>
        <vt:i4>5</vt:i4>
      </vt:variant>
      <vt:variant>
        <vt:lpwstr>http://www.mcgill.ca/apo/academic-staff/</vt:lpwstr>
      </vt:variant>
      <vt:variant>
        <vt:lpwstr/>
      </vt:variant>
      <vt:variant>
        <vt:i4>3604533</vt:i4>
      </vt:variant>
      <vt:variant>
        <vt:i4>24</vt:i4>
      </vt:variant>
      <vt:variant>
        <vt:i4>0</vt:i4>
      </vt:variant>
      <vt:variant>
        <vt:i4>5</vt:i4>
      </vt:variant>
      <vt:variant>
        <vt:lpwstr>http://www.mcgill.ca/secretariat/policies/academi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kalde1</dc:creator>
  <cp:lastModifiedBy>Simon Labonne</cp:lastModifiedBy>
  <cp:revision>3</cp:revision>
  <cp:lastPrinted>2012-07-05T15:11:00Z</cp:lastPrinted>
  <dcterms:created xsi:type="dcterms:W3CDTF">2019-06-19T19:19:00Z</dcterms:created>
  <dcterms:modified xsi:type="dcterms:W3CDTF">2019-07-10T20:05:00Z</dcterms:modified>
</cp:coreProperties>
</file>